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6E4F25" w14:textId="538E3672" w:rsidR="005C2428" w:rsidRPr="004122F6" w:rsidRDefault="005C2428" w:rsidP="005C2428">
      <w:pPr>
        <w:spacing w:line="276" w:lineRule="auto"/>
        <w:rPr>
          <w:rFonts w:ascii="Verdana" w:eastAsia="Verdana" w:hAnsi="Verdana" w:cs="Times New Roman"/>
          <w:color w:val="262626"/>
          <w:kern w:val="2"/>
          <w:sz w:val="18"/>
          <w:szCs w:val="18"/>
          <w:lang w:val="cs-CZ" w:eastAsia="ja-JP"/>
          <w14:ligatures w14:val="standard"/>
        </w:rPr>
      </w:pPr>
    </w:p>
    <w:p w14:paraId="1D4A2D2E" w14:textId="306F4D5D" w:rsidR="000C5CE0" w:rsidRPr="004122F6" w:rsidRDefault="009A6D81" w:rsidP="005C2428">
      <w:pPr>
        <w:spacing w:line="276" w:lineRule="auto"/>
        <w:rPr>
          <w:rFonts w:ascii="Verdana" w:eastAsia="Verdana" w:hAnsi="Verdana" w:cs="Times New Roman"/>
          <w:color w:val="262626"/>
          <w:kern w:val="2"/>
          <w:sz w:val="18"/>
          <w:szCs w:val="18"/>
          <w:lang w:val="cs-CZ" w:eastAsia="en-IE"/>
          <w14:ligatures w14:val="standard"/>
        </w:rPr>
      </w:pPr>
      <w:r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  <w14:ligatures w14:val="standard"/>
        </w:rPr>
        <mc:AlternateContent>
          <mc:Choice Requires="wps">
            <w:drawing>
              <wp:anchor distT="0" distB="0" distL="114300" distR="114300" simplePos="0" relativeHeight="251709439" behindDoc="0" locked="0" layoutInCell="1" allowOverlap="1" wp14:anchorId="2362A280" wp14:editId="0301D35E">
                <wp:simplePos x="0" y="0"/>
                <wp:positionH relativeFrom="column">
                  <wp:posOffset>190310</wp:posOffset>
                </wp:positionH>
                <wp:positionV relativeFrom="paragraph">
                  <wp:posOffset>21763</wp:posOffset>
                </wp:positionV>
                <wp:extent cx="6192000" cy="451470"/>
                <wp:effectExtent l="0" t="0" r="0" b="6350"/>
                <wp:wrapNone/>
                <wp:docPr id="26" name="Text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2000" cy="45147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</wps:spPr>
                      <wps:txbx>
                        <w:txbxContent>
                          <w:p w14:paraId="31CE6FB9" w14:textId="05D2589B" w:rsidR="005C2428" w:rsidRPr="004122F6" w:rsidRDefault="009B524A" w:rsidP="009559CD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  <w:rPr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FFFFFF"/>
                                <w:kern w:val="24"/>
                                <w:sz w:val="36"/>
                                <w:szCs w:val="36"/>
                                <w:lang w:val="cs-CZ"/>
                              </w:rPr>
                              <w:t>NÁVOD K POUŽITÍ EQUICHEK-SAA TESTU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62A280" id="_x0000_t202" coordsize="21600,21600" o:spt="202" path="m,l,21600r21600,l21600,xe">
                <v:stroke joinstyle="miter"/>
                <v:path gradientshapeok="t" o:connecttype="rect"/>
              </v:shapetype>
              <v:shape id="TextBox 6" o:spid="_x0000_s1026" type="#_x0000_t202" style="position:absolute;margin-left:15pt;margin-top:1.7pt;width:487.55pt;height:35.55pt;z-index:2517094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" fillcolor="#476013 [1604]" stroked="f">
                <v:textbox>
                  <w:txbxContent>
                    <w:p w14:paraId="31CE6FB9" w14:textId="05D2589B" w:rsidR="005C2428" w:rsidRPr="004122F6" w:rsidRDefault="009B524A" w:rsidP="009559CD">
                      <w:pPr>
                        <w:pStyle w:val="Normlnweb"/>
                        <w:spacing w:before="0" w:beforeAutospacing="0" w:after="0" w:afterAutospacing="0"/>
                        <w:jc w:val="center"/>
                        <w:rPr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FFFFFF"/>
                          <w:kern w:val="24"/>
                          <w:sz w:val="36"/>
                          <w:szCs w:val="36"/>
                          <w:lang w:val="cs-CZ"/>
                        </w:rPr>
                        <w:t>NÁVOD K POUŽITÍ EQUICHEK-SAA TESTU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Mkatabulky"/>
        <w:tblpPr w:leftFromText="180" w:rightFromText="180" w:vertAnchor="text" w:horzAnchor="margin" w:tblpXSpec="right" w:tblpY="13"/>
        <w:tblW w:w="0" w:type="auto"/>
        <w:tblLook w:val="04A0" w:firstRow="1" w:lastRow="0" w:firstColumn="1" w:lastColumn="0" w:noHBand="0" w:noVBand="1"/>
      </w:tblPr>
      <w:tblGrid>
        <w:gridCol w:w="2748"/>
        <w:gridCol w:w="2750"/>
      </w:tblGrid>
      <w:tr w:rsidR="000C5CE0" w:rsidRPr="004122F6" w14:paraId="648773EE" w14:textId="77777777" w:rsidTr="000C5CE0">
        <w:trPr>
          <w:trHeight w:val="1232"/>
        </w:trPr>
        <w:tc>
          <w:tcPr>
            <w:tcW w:w="5498" w:type="dxa"/>
            <w:gridSpan w:val="2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14:paraId="41B4057E" w14:textId="4C9C89E2" w:rsidR="000C5CE0" w:rsidRPr="004122F6" w:rsidRDefault="000C5CE0" w:rsidP="000C5CE0">
            <w:pPr>
              <w:jc w:val="center"/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</w:pPr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 xml:space="preserve">Vyhodnocení testu </w:t>
            </w:r>
            <w:proofErr w:type="spellStart"/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>EquiChek</w:t>
            </w:r>
            <w:proofErr w:type="spellEnd"/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>-SAA</w:t>
            </w:r>
          </w:p>
          <w:p w14:paraId="32438D10" w14:textId="77777777" w:rsidR="000C5CE0" w:rsidRPr="004122F6" w:rsidRDefault="000C5CE0" w:rsidP="000C5CE0">
            <w:pPr>
              <w:jc w:val="center"/>
              <w:rPr>
                <w:rFonts w:cstheme="minorHAnsi"/>
                <w:b/>
                <w:bCs/>
                <w:lang w:val="cs-CZ"/>
              </w:rPr>
            </w:pPr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4"/>
                <w:szCs w:val="24"/>
                <w:lang w:val="cs-CZ"/>
              </w:rPr>
              <w:t>Počet linek, které se objeví, ukazuje hladinu SAA ve vzorku krve.</w:t>
            </w:r>
          </w:p>
        </w:tc>
      </w:tr>
      <w:tr w:rsidR="000C5CE0" w:rsidRPr="004122F6" w14:paraId="7603A0B6" w14:textId="77777777" w:rsidTr="000C5CE0">
        <w:trPr>
          <w:trHeight w:val="1365"/>
        </w:trPr>
        <w:tc>
          <w:tcPr>
            <w:tcW w:w="2748" w:type="dxa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14:paraId="3B77587D" w14:textId="77777777" w:rsidR="000C5CE0" w:rsidRPr="004122F6" w:rsidRDefault="000C5CE0" w:rsidP="000C5CE0">
            <w:pPr>
              <w:jc w:val="center"/>
              <w:rPr>
                <w:lang w:val="cs-CZ" w:eastAsia="en-IE"/>
              </w:rPr>
            </w:pPr>
            <w:r w:rsidRPr="004122F6">
              <w:rPr>
                <w:noProof/>
                <w:lang w:val="cs-CZ" w:eastAsia="cs-CZ"/>
              </w:rPr>
              <w:drawing>
                <wp:anchor distT="0" distB="0" distL="114300" distR="114300" simplePos="0" relativeHeight="251731968" behindDoc="0" locked="1" layoutInCell="1" allowOverlap="1" wp14:anchorId="4CCD1A56" wp14:editId="73782C75">
                  <wp:simplePos x="0" y="0"/>
                  <wp:positionH relativeFrom="column">
                    <wp:posOffset>224361</wp:posOffset>
                  </wp:positionH>
                  <wp:positionV relativeFrom="paragraph">
                    <wp:posOffset>312923</wp:posOffset>
                  </wp:positionV>
                  <wp:extent cx="1126800" cy="295200"/>
                  <wp:effectExtent l="0" t="0" r="0" b="0"/>
                  <wp:wrapNone/>
                  <wp:docPr id="2051" name="Picture 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" name="Picture 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583" t="27483" r="18327" b="30971"/>
                          <a:stretch/>
                        </pic:blipFill>
                        <pic:spPr bwMode="auto">
                          <a:xfrm>
                            <a:off x="0" y="0"/>
                            <a:ext cx="1126800" cy="29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50" w:type="dxa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14:paraId="6C8A83E1" w14:textId="77777777" w:rsidR="000C5CE0" w:rsidRPr="004122F6" w:rsidRDefault="000C5CE0" w:rsidP="000C5CE0">
            <w:pPr>
              <w:pStyle w:val="pf0"/>
              <w:contextualSpacing/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</w:pPr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 xml:space="preserve">4 linky </w:t>
            </w:r>
          </w:p>
          <w:p w14:paraId="18F25217" w14:textId="77777777" w:rsidR="000C5CE0" w:rsidRPr="004122F6" w:rsidRDefault="000C5CE0" w:rsidP="000C5CE0">
            <w:pPr>
              <w:pStyle w:val="pf0"/>
              <w:contextualSpacing/>
              <w:rPr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</w:pPr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>NORMÁLNÍ STAV</w:t>
            </w:r>
          </w:p>
          <w:p w14:paraId="02BBB461" w14:textId="6CCE3359" w:rsidR="000C5CE0" w:rsidRPr="004122F6" w:rsidRDefault="000C5CE0" w:rsidP="00C25092">
            <w:pPr>
              <w:pStyle w:val="pf0"/>
              <w:spacing w:after="0" w:afterAutospacing="0"/>
              <w:contextualSpacing/>
              <w:rPr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</w:pPr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>Žádný zánět</w:t>
            </w:r>
          </w:p>
        </w:tc>
      </w:tr>
      <w:tr w:rsidR="000C5CE0" w:rsidRPr="004122F6" w14:paraId="715887C4" w14:textId="77777777" w:rsidTr="000C5CE0">
        <w:trPr>
          <w:trHeight w:val="1527"/>
        </w:trPr>
        <w:tc>
          <w:tcPr>
            <w:tcW w:w="2748" w:type="dxa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14:paraId="04395E29" w14:textId="77777777" w:rsidR="000C5CE0" w:rsidRPr="004122F6" w:rsidRDefault="000C5CE0" w:rsidP="000C5CE0">
            <w:pPr>
              <w:jc w:val="center"/>
              <w:rPr>
                <w:lang w:val="cs-CZ"/>
              </w:rPr>
            </w:pPr>
            <w:r w:rsidRPr="004122F6">
              <w:rPr>
                <w:noProof/>
                <w:lang w:val="cs-CZ" w:eastAsia="cs-CZ"/>
              </w:rPr>
              <w:drawing>
                <wp:anchor distT="0" distB="0" distL="114300" distR="114300" simplePos="0" relativeHeight="251732992" behindDoc="0" locked="1" layoutInCell="1" allowOverlap="1" wp14:anchorId="644E6ED3" wp14:editId="2FFE8B44">
                  <wp:simplePos x="0" y="0"/>
                  <wp:positionH relativeFrom="column">
                    <wp:posOffset>225543</wp:posOffset>
                  </wp:positionH>
                  <wp:positionV relativeFrom="paragraph">
                    <wp:posOffset>334249</wp:posOffset>
                  </wp:positionV>
                  <wp:extent cx="1126800" cy="298800"/>
                  <wp:effectExtent l="0" t="0" r="0" b="6350"/>
                  <wp:wrapNone/>
                  <wp:docPr id="2052" name="Picture 4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2" name="Picture 4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560" t="26859" r="17999" b="30846"/>
                          <a:stretch/>
                        </pic:blipFill>
                        <pic:spPr bwMode="auto">
                          <a:xfrm>
                            <a:off x="0" y="0"/>
                            <a:ext cx="1126800" cy="29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50" w:type="dxa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14:paraId="27DDEEA3" w14:textId="77777777" w:rsidR="000C5CE0" w:rsidRPr="004122F6" w:rsidRDefault="000C5CE0" w:rsidP="000C5CE0">
            <w:pPr>
              <w:pStyle w:val="pf0"/>
              <w:spacing w:after="0" w:afterAutospacing="0"/>
              <w:contextualSpacing/>
              <w:rPr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</w:pPr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>3 linky</w:t>
            </w:r>
          </w:p>
          <w:p w14:paraId="0818AF59" w14:textId="77777777" w:rsidR="000C5CE0" w:rsidRPr="004122F6" w:rsidRDefault="000C5CE0" w:rsidP="000C5CE0">
            <w:pPr>
              <w:pStyle w:val="pf0"/>
              <w:spacing w:after="0" w:afterAutospacing="0"/>
              <w:contextualSpacing/>
              <w:rPr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</w:pPr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>MÍRNÝ ZÁNĚT</w:t>
            </w:r>
          </w:p>
          <w:p w14:paraId="73F0A0DF" w14:textId="3D94C0D6" w:rsidR="000C5CE0" w:rsidRPr="004122F6" w:rsidRDefault="000C5CE0" w:rsidP="00C25092">
            <w:pPr>
              <w:pStyle w:val="pf0"/>
              <w:spacing w:before="0" w:beforeAutospacing="0" w:after="0" w:afterAutospacing="0"/>
              <w:contextualSpacing/>
              <w:rPr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</w:pPr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 xml:space="preserve">SAA 20-75 </w:t>
            </w:r>
            <w:proofErr w:type="spellStart"/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>μg</w:t>
            </w:r>
            <w:proofErr w:type="spellEnd"/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>/ml</w:t>
            </w:r>
          </w:p>
        </w:tc>
      </w:tr>
      <w:tr w:rsidR="000C5CE0" w:rsidRPr="004122F6" w14:paraId="0AC133FE" w14:textId="77777777" w:rsidTr="000C5CE0">
        <w:trPr>
          <w:trHeight w:val="1527"/>
        </w:trPr>
        <w:tc>
          <w:tcPr>
            <w:tcW w:w="2748" w:type="dxa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14:paraId="6C5D54AD" w14:textId="77777777" w:rsidR="000C5CE0" w:rsidRPr="004122F6" w:rsidRDefault="000C5CE0" w:rsidP="000C5CE0">
            <w:pPr>
              <w:jc w:val="center"/>
              <w:rPr>
                <w:lang w:val="cs-CZ"/>
              </w:rPr>
            </w:pPr>
            <w:r w:rsidRPr="004122F6">
              <w:rPr>
                <w:noProof/>
                <w:lang w:val="cs-CZ" w:eastAsia="cs-CZ"/>
              </w:rPr>
              <w:drawing>
                <wp:anchor distT="0" distB="0" distL="114300" distR="114300" simplePos="0" relativeHeight="251734016" behindDoc="0" locked="1" layoutInCell="1" allowOverlap="1" wp14:anchorId="533177C9" wp14:editId="2BCD29D2">
                  <wp:simplePos x="0" y="0"/>
                  <wp:positionH relativeFrom="column">
                    <wp:posOffset>224606</wp:posOffset>
                  </wp:positionH>
                  <wp:positionV relativeFrom="paragraph">
                    <wp:posOffset>334645</wp:posOffset>
                  </wp:positionV>
                  <wp:extent cx="1126800" cy="284400"/>
                  <wp:effectExtent l="0" t="0" r="0" b="1905"/>
                  <wp:wrapNone/>
                  <wp:docPr id="2053" name="Picture 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" name="Picture 5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748" t="28099" r="18517" b="32379"/>
                          <a:stretch/>
                        </pic:blipFill>
                        <pic:spPr bwMode="auto">
                          <a:xfrm>
                            <a:off x="0" y="0"/>
                            <a:ext cx="1126800" cy="28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50" w:type="dxa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14:paraId="53864F08" w14:textId="77777777" w:rsidR="000C5CE0" w:rsidRPr="004122F6" w:rsidRDefault="000C5CE0" w:rsidP="000C5CE0">
            <w:pPr>
              <w:pStyle w:val="pf0"/>
              <w:spacing w:after="0" w:afterAutospacing="0"/>
              <w:contextualSpacing/>
              <w:rPr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</w:pPr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>2 linky</w:t>
            </w:r>
          </w:p>
          <w:p w14:paraId="6292CC2E" w14:textId="77777777" w:rsidR="000C5CE0" w:rsidRPr="004122F6" w:rsidRDefault="000C5CE0" w:rsidP="000C5CE0">
            <w:pPr>
              <w:pStyle w:val="pf0"/>
              <w:spacing w:after="0" w:afterAutospacing="0"/>
              <w:contextualSpacing/>
              <w:rPr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</w:pPr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>STŘEDNÍ ZÁNĚT</w:t>
            </w:r>
          </w:p>
          <w:p w14:paraId="5EC6C6B0" w14:textId="0EB6B3FA" w:rsidR="000C5CE0" w:rsidRPr="004122F6" w:rsidRDefault="000C5CE0" w:rsidP="00C25092">
            <w:pPr>
              <w:pStyle w:val="pf0"/>
              <w:spacing w:after="0" w:afterAutospacing="0"/>
              <w:contextualSpacing/>
              <w:rPr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</w:pPr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 xml:space="preserve">SAA 75-200 </w:t>
            </w:r>
            <w:proofErr w:type="spellStart"/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>μg</w:t>
            </w:r>
            <w:proofErr w:type="spellEnd"/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>/</w:t>
            </w:r>
            <w:proofErr w:type="spellStart"/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>mL</w:t>
            </w:r>
            <w:proofErr w:type="spellEnd"/>
          </w:p>
        </w:tc>
      </w:tr>
      <w:tr w:rsidR="000C5CE0" w:rsidRPr="004122F6" w14:paraId="459AF3DB" w14:textId="77777777" w:rsidTr="000C5CE0">
        <w:trPr>
          <w:trHeight w:val="1417"/>
        </w:trPr>
        <w:tc>
          <w:tcPr>
            <w:tcW w:w="2748" w:type="dxa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14:paraId="30F459E3" w14:textId="77777777" w:rsidR="000C5CE0" w:rsidRPr="004122F6" w:rsidRDefault="000C5CE0" w:rsidP="000C5CE0">
            <w:pPr>
              <w:jc w:val="center"/>
              <w:rPr>
                <w:lang w:val="cs-CZ"/>
              </w:rPr>
            </w:pPr>
            <w:r w:rsidRPr="004122F6">
              <w:rPr>
                <w:noProof/>
                <w:lang w:val="cs-CZ" w:eastAsia="cs-CZ"/>
              </w:rPr>
              <w:drawing>
                <wp:anchor distT="0" distB="0" distL="114300" distR="114300" simplePos="0" relativeHeight="251735040" behindDoc="0" locked="1" layoutInCell="1" allowOverlap="1" wp14:anchorId="78CA21EC" wp14:editId="7D844342">
                  <wp:simplePos x="0" y="0"/>
                  <wp:positionH relativeFrom="column">
                    <wp:posOffset>224155</wp:posOffset>
                  </wp:positionH>
                  <wp:positionV relativeFrom="paragraph">
                    <wp:posOffset>288290</wp:posOffset>
                  </wp:positionV>
                  <wp:extent cx="1126800" cy="298800"/>
                  <wp:effectExtent l="0" t="0" r="0" b="6350"/>
                  <wp:wrapNone/>
                  <wp:docPr id="2054" name="Picture 6" descr="Rectangl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4" name="Picture 6" descr="Rectangl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01" t="28337" r="18211" b="30031"/>
                          <a:stretch/>
                        </pic:blipFill>
                        <pic:spPr bwMode="auto">
                          <a:xfrm>
                            <a:off x="0" y="0"/>
                            <a:ext cx="1126800" cy="29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50" w:type="dxa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14:paraId="29291F4D" w14:textId="77777777" w:rsidR="000C5CE0" w:rsidRPr="004122F6" w:rsidRDefault="000C5CE0" w:rsidP="000C5CE0">
            <w:pPr>
              <w:pStyle w:val="pf0"/>
              <w:contextualSpacing/>
              <w:rPr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</w:pPr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>1 linka</w:t>
            </w:r>
          </w:p>
          <w:p w14:paraId="29A28B8A" w14:textId="77777777" w:rsidR="000C5CE0" w:rsidRPr="004122F6" w:rsidRDefault="000C5CE0" w:rsidP="000C5CE0">
            <w:pPr>
              <w:pStyle w:val="pf0"/>
              <w:contextualSpacing/>
              <w:rPr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</w:pPr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>SILNÝ ZÁNĚT</w:t>
            </w:r>
          </w:p>
          <w:p w14:paraId="54C285FC" w14:textId="12233652" w:rsidR="000C5CE0" w:rsidRPr="004122F6" w:rsidRDefault="000C5CE0" w:rsidP="00C25092">
            <w:pPr>
              <w:pStyle w:val="pf0"/>
              <w:spacing w:after="0" w:afterAutospacing="0"/>
              <w:contextualSpacing/>
              <w:rPr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</w:pPr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 xml:space="preserve">SAA &gt;200 </w:t>
            </w:r>
            <w:proofErr w:type="spellStart"/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>μg</w:t>
            </w:r>
            <w:proofErr w:type="spellEnd"/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8"/>
                <w:szCs w:val="28"/>
                <w:lang w:val="cs-CZ"/>
              </w:rPr>
              <w:t>/ml</w:t>
            </w:r>
          </w:p>
        </w:tc>
      </w:tr>
      <w:tr w:rsidR="000C5CE0" w:rsidRPr="004122F6" w14:paraId="1B6A01A0" w14:textId="77777777" w:rsidTr="000C5CE0">
        <w:trPr>
          <w:trHeight w:val="477"/>
        </w:trPr>
        <w:tc>
          <w:tcPr>
            <w:tcW w:w="5498" w:type="dxa"/>
            <w:gridSpan w:val="2"/>
            <w:tcBorders>
              <w:left w:val="single" w:sz="18" w:space="0" w:color="70AD47"/>
              <w:bottom w:val="single" w:sz="18" w:space="0" w:color="70AD47"/>
              <w:right w:val="single" w:sz="18" w:space="0" w:color="70AD47"/>
            </w:tcBorders>
            <w:vAlign w:val="center"/>
          </w:tcPr>
          <w:p w14:paraId="6489F432" w14:textId="77777777" w:rsidR="000C5CE0" w:rsidRPr="004122F6" w:rsidRDefault="000C5CE0" w:rsidP="000C5CE0">
            <w:pPr>
              <w:jc w:val="center"/>
              <w:rPr>
                <w:rFonts w:cstheme="minorHAnsi"/>
                <w:b/>
                <w:bCs/>
                <w:sz w:val="28"/>
                <w:szCs w:val="28"/>
                <w:lang w:val="cs-CZ"/>
              </w:rPr>
            </w:pPr>
            <w:r w:rsidRPr="004122F6">
              <w:rPr>
                <w:rStyle w:val="cf01"/>
                <w:rFonts w:asciiTheme="minorHAnsi" w:hAnsiTheme="minorHAnsi" w:cstheme="minorHAnsi"/>
                <w:b/>
                <w:bCs/>
                <w:sz w:val="24"/>
                <w:szCs w:val="24"/>
                <w:lang w:val="cs-CZ"/>
              </w:rPr>
              <w:t>Pokud se neobjeví žádná linka, test je neplatný.</w:t>
            </w:r>
          </w:p>
        </w:tc>
      </w:tr>
    </w:tbl>
    <w:p w14:paraId="49DF2EAF" w14:textId="3BD689C0" w:rsidR="005C2428" w:rsidRPr="004122F6" w:rsidRDefault="005C2428" w:rsidP="005C2428">
      <w:pPr>
        <w:spacing w:line="276" w:lineRule="auto"/>
        <w:rPr>
          <w:rFonts w:ascii="Verdana" w:eastAsia="Verdana" w:hAnsi="Verdana" w:cs="Times New Roman"/>
          <w:color w:val="262626"/>
          <w:kern w:val="2"/>
          <w:sz w:val="18"/>
          <w:szCs w:val="18"/>
          <w:lang w:val="cs-CZ" w:eastAsia="ja-JP"/>
          <w14:ligatures w14:val="standard"/>
        </w:rPr>
      </w:pPr>
    </w:p>
    <w:p w14:paraId="120ECD2A" w14:textId="52EB2930" w:rsidR="005C2428" w:rsidRPr="004122F6" w:rsidRDefault="00291EE5" w:rsidP="005C2428">
      <w:pPr>
        <w:spacing w:line="276" w:lineRule="auto"/>
        <w:rPr>
          <w:rFonts w:ascii="Verdana" w:eastAsia="Verdana" w:hAnsi="Verdana" w:cs="Times New Roman"/>
          <w:color w:val="262626"/>
          <w:kern w:val="2"/>
          <w:sz w:val="18"/>
          <w:szCs w:val="18"/>
          <w:lang w:val="cs-CZ" w:eastAsia="ja-JP"/>
          <w14:ligatures w14:val="standard"/>
        </w:rPr>
      </w:pPr>
      <w:r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  <w14:ligatures w14:val="standard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985D401" wp14:editId="4B3A3881">
                <wp:simplePos x="0" y="0"/>
                <wp:positionH relativeFrom="column">
                  <wp:posOffset>6339279</wp:posOffset>
                </wp:positionH>
                <wp:positionV relativeFrom="paragraph">
                  <wp:posOffset>202055</wp:posOffset>
                </wp:positionV>
                <wp:extent cx="4528" cy="5055268"/>
                <wp:effectExtent l="0" t="0" r="33655" b="31115"/>
                <wp:wrapNone/>
                <wp:docPr id="41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28" cy="5055268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9BBB59">
                              <a:lumMod val="7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A546702" id="Straight Connector 40" o:spid="_x0000_s1026" style="position:absolute;flip:x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99.15pt,15.9pt" to="499.5pt,4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" strokecolor="#77933c" strokeweight="1.5pt"/>
            </w:pict>
          </mc:Fallback>
        </mc:AlternateContent>
      </w:r>
      <w:r w:rsidR="001F7277"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  <w14:ligatures w14:val="standard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B26ACF5" wp14:editId="45C612C3">
                <wp:simplePos x="0" y="0"/>
                <wp:positionH relativeFrom="column">
                  <wp:posOffset>329953</wp:posOffset>
                </wp:positionH>
                <wp:positionV relativeFrom="paragraph">
                  <wp:posOffset>179886</wp:posOffset>
                </wp:positionV>
                <wp:extent cx="5888990" cy="600075"/>
                <wp:effectExtent l="0" t="0" r="0" b="0"/>
                <wp:wrapNone/>
                <wp:docPr id="27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8990" cy="6000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183E498" w14:textId="2B117364" w:rsidR="005C2428" w:rsidRPr="00D72A01" w:rsidRDefault="009B524A" w:rsidP="00D72A01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</w:rPr>
                            </w:pPr>
                            <w:r w:rsidRPr="009B524A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2"/>
                              </w:rPr>
                              <w:t>PŘÍPRAVA TESTU</w:t>
                            </w:r>
                          </w:p>
                          <w:p w14:paraId="4BE57D86" w14:textId="4CBB88E9" w:rsidR="005C2428" w:rsidRPr="004122F6" w:rsidRDefault="009B524A" w:rsidP="00D72A01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2"/>
                                <w:lang w:val="cs-CZ"/>
                              </w:rPr>
                              <w:t>Test je určen pro použití s čerstvě odebranou plnou krví, ale lze použít i sérum nebo plazmu (3μl).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6ACF5" id="TextBox 7" o:spid="_x0000_s1027" type="#_x0000_t202" style="position:absolute;margin-left:26pt;margin-top:14.15pt;width:463.7pt;height:47.2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" filled="f" stroked="f">
                <v:textbox style="mso-fit-shape-to-text:t">
                  <w:txbxContent>
                    <w:p w14:paraId="5183E498" w14:textId="2B117364" w:rsidR="005C2428" w:rsidRPr="00D72A01" w:rsidRDefault="009B524A" w:rsidP="00D72A01">
                      <w:pPr>
                        <w:pStyle w:val="Normlnweb"/>
                        <w:spacing w:before="0" w:beforeAutospacing="0" w:after="0" w:afterAutospacing="0"/>
                        <w:jc w:val="center"/>
                        <w:rPr>
                          <w:sz w:val="22"/>
                        </w:rPr>
                      </w:pPr>
                      <w:r w:rsidRPr="009B524A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2"/>
                        </w:rPr>
                        <w:t>PŘÍPRAVA TESTU</w:t>
                      </w:r>
                    </w:p>
                    <w:p w14:paraId="4BE57D86" w14:textId="4CBB88E9" w:rsidR="005C2428" w:rsidRPr="004122F6" w:rsidRDefault="009B524A" w:rsidP="00D72A01">
                      <w:pPr>
                        <w:pStyle w:val="Normlnweb"/>
                        <w:spacing w:before="0" w:beforeAutospacing="0" w:after="0" w:afterAutospacing="0"/>
                        <w:jc w:val="center"/>
                        <w:rPr>
                          <w:sz w:val="22"/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2"/>
                          <w:lang w:val="cs-CZ"/>
                        </w:rPr>
                        <w:t>Test je určen pro použití s čerstvě odebranou plnou krví, ale lze použít i sérum nebo plazmu (3μl).</w:t>
                      </w:r>
                    </w:p>
                  </w:txbxContent>
                </v:textbox>
              </v:shape>
            </w:pict>
          </mc:Fallback>
        </mc:AlternateContent>
      </w:r>
      <w:r w:rsidR="001F7277"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  <w14:ligatures w14:val="standard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ACAA213" wp14:editId="2AB88793">
                <wp:simplePos x="0" y="0"/>
                <wp:positionH relativeFrom="column">
                  <wp:posOffset>3484245</wp:posOffset>
                </wp:positionH>
                <wp:positionV relativeFrom="paragraph">
                  <wp:posOffset>3507105</wp:posOffset>
                </wp:positionV>
                <wp:extent cx="469900" cy="768985"/>
                <wp:effectExtent l="0" t="0" r="0" b="0"/>
                <wp:wrapNone/>
                <wp:docPr id="2057" name="Text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" cy="768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AF464C" w14:textId="77777777" w:rsidR="005C2428" w:rsidRDefault="005C2428" w:rsidP="005C2428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88"/>
                                <w:szCs w:val="88"/>
                              </w:rPr>
                              <w:t>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CAA213" id="TextBox 28" o:spid="_x0000_s1028" type="#_x0000_t202" style="position:absolute;margin-left:274.35pt;margin-top:276.15pt;width:37pt;height:60.55pt;z-index:2516971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" filled="f" stroked="f">
                <v:textbox style="mso-fit-shape-to-text:t">
                  <w:txbxContent>
                    <w:p w14:paraId="22AF464C" w14:textId="77777777" w:rsidR="005C2428" w:rsidRDefault="005C2428" w:rsidP="005C2428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88"/>
                          <w:szCs w:val="8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1F7277"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  <w14:ligatures w14:val="standard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435CF9F" wp14:editId="1F6AC99A">
                <wp:simplePos x="0" y="0"/>
                <wp:positionH relativeFrom="column">
                  <wp:posOffset>205105</wp:posOffset>
                </wp:positionH>
                <wp:positionV relativeFrom="paragraph">
                  <wp:posOffset>3161030</wp:posOffset>
                </wp:positionV>
                <wp:extent cx="3096260" cy="0"/>
                <wp:effectExtent l="0" t="0" r="27940" b="19050"/>
                <wp:wrapNone/>
                <wp:docPr id="2068" name="Straight Connector 20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9626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9BBB59">
                              <a:lumMod val="7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FE4AC64" id="Straight Connector 2062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.15pt,248.9pt" to="259.95pt,24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" strokecolor="#77933c" strokeweight="1.5pt"/>
            </w:pict>
          </mc:Fallback>
        </mc:AlternateContent>
      </w:r>
      <w:r w:rsidR="001F7277"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  <w14:ligatures w14:val="standard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EC4CD52" wp14:editId="3F059B5B">
                <wp:simplePos x="0" y="0"/>
                <wp:positionH relativeFrom="column">
                  <wp:posOffset>3294380</wp:posOffset>
                </wp:positionH>
                <wp:positionV relativeFrom="paragraph">
                  <wp:posOffset>3164840</wp:posOffset>
                </wp:positionV>
                <wp:extent cx="3040380" cy="0"/>
                <wp:effectExtent l="0" t="0" r="26670" b="19050"/>
                <wp:wrapNone/>
                <wp:docPr id="53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038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9BBB59">
                              <a:lumMod val="7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354580D" id="Straight Connector 5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9.4pt,249.2pt" to="498.8pt,24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" strokecolor="#77933c" strokeweight="1.5pt"/>
            </w:pict>
          </mc:Fallback>
        </mc:AlternateContent>
      </w:r>
      <w:r w:rsidR="001F7277"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  <w14:ligatures w14:val="standard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525C05C" wp14:editId="24515C25">
                <wp:simplePos x="0" y="0"/>
                <wp:positionH relativeFrom="column">
                  <wp:posOffset>207645</wp:posOffset>
                </wp:positionH>
                <wp:positionV relativeFrom="paragraph">
                  <wp:posOffset>1256665</wp:posOffset>
                </wp:positionV>
                <wp:extent cx="3096260" cy="0"/>
                <wp:effectExtent l="0" t="0" r="27940" b="19050"/>
                <wp:wrapNone/>
                <wp:docPr id="50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9626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9BBB59">
                              <a:lumMod val="7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ED7DE5F" id="Straight Connector 49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.35pt,98.95pt" to="260.15pt,9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" strokecolor="#77933c" strokeweight="1.5pt"/>
            </w:pict>
          </mc:Fallback>
        </mc:AlternateContent>
      </w:r>
      <w:r w:rsidR="001F7277"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  <w14:ligatures w14:val="standard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048BF4C" wp14:editId="61DFA7DD">
                <wp:simplePos x="0" y="0"/>
                <wp:positionH relativeFrom="column">
                  <wp:posOffset>3538855</wp:posOffset>
                </wp:positionH>
                <wp:positionV relativeFrom="paragraph">
                  <wp:posOffset>684530</wp:posOffset>
                </wp:positionV>
                <wp:extent cx="469900" cy="704215"/>
                <wp:effectExtent l="0" t="0" r="0" b="0"/>
                <wp:wrapNone/>
                <wp:docPr id="2056" name="Text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" cy="70421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720F9A3" w14:textId="77777777" w:rsidR="005C2428" w:rsidRDefault="005C2428" w:rsidP="005C2428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88"/>
                                <w:szCs w:val="88"/>
                              </w:rPr>
                              <w:t>4</w:t>
                            </w:r>
                          </w:p>
                        </w:txbxContent>
                      </wps:txbx>
                      <wps:bodyPr wrap="non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8BF4C" id="TextBox 26" o:spid="_x0000_s1029" type="#_x0000_t202" style="position:absolute;margin-left:278.65pt;margin-top:53.9pt;width:37pt;height:55.45pt;z-index:25169510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" filled="f" stroked="f">
                <v:textbox>
                  <w:txbxContent>
                    <w:p w14:paraId="6720F9A3" w14:textId="77777777" w:rsidR="005C2428" w:rsidRDefault="005C2428" w:rsidP="005C2428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88"/>
                          <w:szCs w:val="88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1F7277"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  <w14:ligatures w14:val="standard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C37C0A5" wp14:editId="61E66157">
                <wp:simplePos x="0" y="0"/>
                <wp:positionH relativeFrom="column">
                  <wp:posOffset>334010</wp:posOffset>
                </wp:positionH>
                <wp:positionV relativeFrom="paragraph">
                  <wp:posOffset>559435</wp:posOffset>
                </wp:positionV>
                <wp:extent cx="469900" cy="768985"/>
                <wp:effectExtent l="0" t="0" r="0" b="0"/>
                <wp:wrapNone/>
                <wp:docPr id="28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" cy="768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D4B782B" w14:textId="77777777" w:rsidR="005C2428" w:rsidRDefault="005C2428" w:rsidP="005C2428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88"/>
                                <w:szCs w:val="88"/>
                              </w:rPr>
                              <w:t>1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37C0A5" id="TextBox 8" o:spid="_x0000_s1030" type="#_x0000_t202" style="position:absolute;margin-left:26.3pt;margin-top:44.05pt;width:37pt;height:60.55pt;z-index:2516858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" filled="f" stroked="f">
                <v:textbox style="mso-fit-shape-to-text:t">
                  <w:txbxContent>
                    <w:p w14:paraId="1D4B782B" w14:textId="77777777" w:rsidR="005C2428" w:rsidRDefault="005C2428" w:rsidP="005C2428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88"/>
                          <w:szCs w:val="88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1F7277"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  <w14:ligatures w14:val="standard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E3139EB" wp14:editId="2187DB1E">
                <wp:simplePos x="0" y="0"/>
                <wp:positionH relativeFrom="column">
                  <wp:posOffset>211455</wp:posOffset>
                </wp:positionH>
                <wp:positionV relativeFrom="paragraph">
                  <wp:posOffset>177165</wp:posOffset>
                </wp:positionV>
                <wp:extent cx="0" cy="5052695"/>
                <wp:effectExtent l="0" t="0" r="19050" b="33655"/>
                <wp:wrapNone/>
                <wp:docPr id="2065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05269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9BBB59">
                              <a:lumMod val="7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277DB53" id="Straight Connector 23" o:spid="_x0000_s1026" style="position:absolute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.65pt,13.95pt" to="16.65pt,4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" strokecolor="#77933c" strokeweight="1.5pt"/>
            </w:pict>
          </mc:Fallback>
        </mc:AlternateContent>
      </w:r>
    </w:p>
    <w:p w14:paraId="5CE172B6" w14:textId="513D9514" w:rsidR="005C2428" w:rsidRPr="004122F6" w:rsidRDefault="005C2428" w:rsidP="005C2428">
      <w:pPr>
        <w:spacing w:line="276" w:lineRule="auto"/>
        <w:rPr>
          <w:rFonts w:ascii="Verdana" w:eastAsia="Verdana" w:hAnsi="Verdana" w:cs="Times New Roman"/>
          <w:color w:val="262626"/>
          <w:kern w:val="2"/>
          <w:sz w:val="18"/>
          <w:szCs w:val="18"/>
          <w:lang w:val="cs-CZ" w:eastAsia="ja-JP"/>
          <w14:ligatures w14:val="standard"/>
        </w:rPr>
      </w:pPr>
    </w:p>
    <w:p w14:paraId="4FFAA1A2" w14:textId="6D497C7B" w:rsidR="005C2428" w:rsidRPr="004122F6" w:rsidRDefault="00291EE5" w:rsidP="005C2428">
      <w:pPr>
        <w:spacing w:line="276" w:lineRule="auto"/>
        <w:rPr>
          <w:rFonts w:ascii="Verdana" w:eastAsia="Verdana" w:hAnsi="Verdana" w:cs="Times New Roman"/>
          <w:color w:val="262626"/>
          <w:kern w:val="2"/>
          <w:sz w:val="18"/>
          <w:szCs w:val="18"/>
          <w:lang w:val="cs-CZ" w:eastAsia="ja-JP"/>
          <w14:ligatures w14:val="standard"/>
        </w:rPr>
      </w:pPr>
      <w:r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  <w14:ligatures w14:val="standard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3EDD334" wp14:editId="37396828">
                <wp:simplePos x="0" y="0"/>
                <wp:positionH relativeFrom="column">
                  <wp:posOffset>206309</wp:posOffset>
                </wp:positionH>
                <wp:positionV relativeFrom="paragraph">
                  <wp:posOffset>118745</wp:posOffset>
                </wp:positionV>
                <wp:extent cx="6132509" cy="11875"/>
                <wp:effectExtent l="0" t="0" r="20955" b="26670"/>
                <wp:wrapNone/>
                <wp:docPr id="45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2509" cy="11875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9BBB59">
                              <a:lumMod val="7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F642726" id="Straight Connector 44" o:spid="_x0000_s1026" style="position:absolute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.25pt,9.35pt" to="499.1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" strokecolor="#77933c" strokeweight="1.5pt"/>
            </w:pict>
          </mc:Fallback>
        </mc:AlternateContent>
      </w:r>
      <w:r w:rsidR="00497769"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  <w14:ligatures w14:val="standard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F5BB33B" wp14:editId="4BF792BC">
                <wp:simplePos x="0" y="0"/>
                <wp:positionH relativeFrom="column">
                  <wp:posOffset>711405</wp:posOffset>
                </wp:positionH>
                <wp:positionV relativeFrom="paragraph">
                  <wp:posOffset>260985</wp:posOffset>
                </wp:positionV>
                <wp:extent cx="2400300" cy="260985"/>
                <wp:effectExtent l="0" t="0" r="0" b="0"/>
                <wp:wrapNone/>
                <wp:docPr id="29" name="Text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85C39C2" w14:textId="65399E6A" w:rsidR="005C2428" w:rsidRPr="004122F6" w:rsidRDefault="009B524A" w:rsidP="005C2428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2"/>
                                <w:szCs w:val="22"/>
                                <w:lang w:val="cs-CZ"/>
                              </w:rPr>
                              <w:t>Vyjměte testovací kazetu z fóliového sáčku.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F5BB33B" id="TextBox 9" o:spid="_x0000_s1031" type="#_x0000_t202" style="position:absolute;margin-left:56pt;margin-top:20.55pt;width:189pt;height:20.55pt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" filled="f" stroked="f">
                <v:textbox style="mso-fit-shape-to-text:t">
                  <w:txbxContent>
                    <w:p w14:paraId="085C39C2" w14:textId="65399E6A" w:rsidR="005C2428" w:rsidRPr="004122F6" w:rsidRDefault="009B524A" w:rsidP="005C2428">
                      <w:pPr>
                        <w:pStyle w:val="Normlnweb"/>
                        <w:spacing w:before="0" w:beforeAutospacing="0" w:after="0" w:afterAutospacing="0"/>
                        <w:rPr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2"/>
                          <w:szCs w:val="22"/>
                          <w:lang w:val="cs-CZ"/>
                        </w:rPr>
                        <w:t>Vyjměte testovací kazetu z fóliového sáčku.</w:t>
                      </w:r>
                    </w:p>
                  </w:txbxContent>
                </v:textbox>
              </v:shape>
            </w:pict>
          </mc:Fallback>
        </mc:AlternateContent>
      </w:r>
      <w:r w:rsidR="001F7277"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  <w14:ligatures w14:val="standard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3C507E4" wp14:editId="68CCAE9C">
                <wp:simplePos x="0" y="0"/>
                <wp:positionH relativeFrom="column">
                  <wp:posOffset>3299196</wp:posOffset>
                </wp:positionH>
                <wp:positionV relativeFrom="paragraph">
                  <wp:posOffset>131123</wp:posOffset>
                </wp:positionV>
                <wp:extent cx="8676" cy="4572000"/>
                <wp:effectExtent l="0" t="0" r="29845" b="19050"/>
                <wp:wrapNone/>
                <wp:docPr id="2067" name="Straight Connector 2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76" cy="457200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9BBB59">
                              <a:lumMod val="7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306681B" id="Straight Connector 2047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9.8pt,10.3pt" to="260.5pt,37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" strokecolor="#77933c" strokeweight="1.5pt"/>
            </w:pict>
          </mc:Fallback>
        </mc:AlternateContent>
      </w:r>
    </w:p>
    <w:p w14:paraId="5D17A4CF" w14:textId="11249E0A" w:rsidR="005C2428" w:rsidRPr="004122F6" w:rsidRDefault="00497769" w:rsidP="005C2428">
      <w:pPr>
        <w:spacing w:line="276" w:lineRule="auto"/>
        <w:rPr>
          <w:rFonts w:ascii="Verdana" w:eastAsia="Verdana" w:hAnsi="Verdana" w:cs="Times New Roman"/>
          <w:color w:val="262626"/>
          <w:kern w:val="2"/>
          <w:sz w:val="18"/>
          <w:szCs w:val="18"/>
          <w:lang w:val="cs-CZ" w:eastAsia="ja-JP"/>
          <w14:ligatures w14:val="standard"/>
        </w:rPr>
      </w:pPr>
      <w:r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  <w14:ligatures w14:val="standard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F538F62" wp14:editId="6DB85BBE">
                <wp:simplePos x="0" y="0"/>
                <wp:positionH relativeFrom="column">
                  <wp:posOffset>3940399</wp:posOffset>
                </wp:positionH>
                <wp:positionV relativeFrom="paragraph">
                  <wp:posOffset>35221</wp:posOffset>
                </wp:positionV>
                <wp:extent cx="2036445" cy="600075"/>
                <wp:effectExtent l="0" t="0" r="0" b="0"/>
                <wp:wrapNone/>
                <wp:docPr id="19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6445" cy="6000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A0E34D4" w14:textId="3766461D" w:rsidR="005C2428" w:rsidRPr="004122F6" w:rsidRDefault="00812CAC" w:rsidP="005C2428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2"/>
                                <w:szCs w:val="22"/>
                                <w:lang w:val="cs-CZ"/>
                              </w:rPr>
                              <w:t>Přidejte 3 kapky tekutiny z lahvičky s kapátkem do jamky na vzorek.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538F62" id="Rectangle 18" o:spid="_x0000_s1032" style="position:absolute;margin-left:310.25pt;margin-top:2.75pt;width:160.35pt;height:47.2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" filled="f" stroked="f">
                <v:textbox style="mso-fit-shape-to-text:t">
                  <w:txbxContent>
                    <w:p w14:paraId="5A0E34D4" w14:textId="3766461D" w:rsidR="005C2428" w:rsidRPr="004122F6" w:rsidRDefault="00812CAC" w:rsidP="005C2428">
                      <w:pPr>
                        <w:pStyle w:val="Normlnweb"/>
                        <w:spacing w:before="0" w:beforeAutospacing="0" w:after="0" w:afterAutospacing="0"/>
                        <w:rPr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2"/>
                          <w:szCs w:val="22"/>
                          <w:lang w:val="cs-CZ"/>
                        </w:rPr>
                        <w:t>Přidejte 3 kapky tekutiny z lahvičky s kapátkem do jamky na vzorek.</w:t>
                      </w:r>
                    </w:p>
                  </w:txbxContent>
                </v:textbox>
              </v:rect>
            </w:pict>
          </mc:Fallback>
        </mc:AlternateContent>
      </w:r>
    </w:p>
    <w:p w14:paraId="6F1A74AF" w14:textId="67A2060A" w:rsidR="005C2428" w:rsidRPr="004122F6" w:rsidRDefault="00881D57" w:rsidP="005C2428">
      <w:pPr>
        <w:tabs>
          <w:tab w:val="left" w:pos="5909"/>
        </w:tabs>
        <w:spacing w:line="276" w:lineRule="auto"/>
        <w:rPr>
          <w:rFonts w:ascii="Verdana" w:eastAsia="Verdana" w:hAnsi="Verdana" w:cs="Times New Roman"/>
          <w:color w:val="262626"/>
          <w:kern w:val="2"/>
          <w:sz w:val="18"/>
          <w:szCs w:val="18"/>
          <w:lang w:val="cs-CZ" w:eastAsia="ja-JP"/>
          <w14:ligatures w14:val="standard"/>
        </w:rPr>
      </w:pPr>
      <w:r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</w:rPr>
        <w:drawing>
          <wp:anchor distT="0" distB="0" distL="114300" distR="114300" simplePos="0" relativeHeight="251737088" behindDoc="0" locked="0" layoutInCell="1" allowOverlap="1" wp14:anchorId="1BFA1200" wp14:editId="6B1A9663">
            <wp:simplePos x="0" y="0"/>
            <wp:positionH relativeFrom="margin">
              <wp:posOffset>1876170</wp:posOffset>
            </wp:positionH>
            <wp:positionV relativeFrom="margin">
              <wp:posOffset>2054101</wp:posOffset>
            </wp:positionV>
            <wp:extent cx="1409700" cy="1826895"/>
            <wp:effectExtent l="0" t="0" r="0" b="1905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5463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826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2428" w:rsidRPr="004122F6">
        <w:rPr>
          <w:rFonts w:ascii="Verdana" w:eastAsia="Verdana" w:hAnsi="Verdana" w:cs="Times New Roman"/>
          <w:color w:val="262626"/>
          <w:kern w:val="2"/>
          <w:sz w:val="18"/>
          <w:szCs w:val="18"/>
          <w:lang w:val="cs-CZ" w:eastAsia="ja-JP"/>
          <w14:ligatures w14:val="standard"/>
        </w:rPr>
        <w:tab/>
      </w:r>
    </w:p>
    <w:p w14:paraId="64FB5575" w14:textId="0C3D5605" w:rsidR="005C2428" w:rsidRPr="004122F6" w:rsidRDefault="00881D57" w:rsidP="005C2428">
      <w:pPr>
        <w:spacing w:line="276" w:lineRule="auto"/>
        <w:rPr>
          <w:rFonts w:ascii="Verdana" w:eastAsia="Verdana" w:hAnsi="Verdana" w:cs="Times New Roman"/>
          <w:color w:val="262626"/>
          <w:kern w:val="2"/>
          <w:sz w:val="18"/>
          <w:szCs w:val="18"/>
          <w:lang w:val="cs-CZ" w:eastAsia="ja-JP"/>
          <w14:ligatures w14:val="standard"/>
        </w:rPr>
      </w:pPr>
      <w:r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</w:rPr>
        <w:drawing>
          <wp:anchor distT="0" distB="0" distL="114300" distR="114300" simplePos="0" relativeHeight="251719680" behindDoc="0" locked="0" layoutInCell="1" allowOverlap="1" wp14:anchorId="7A727AAC" wp14:editId="6C223883">
            <wp:simplePos x="0" y="0"/>
            <wp:positionH relativeFrom="margin">
              <wp:posOffset>3587107</wp:posOffset>
            </wp:positionH>
            <wp:positionV relativeFrom="margin">
              <wp:posOffset>2164401</wp:posOffset>
            </wp:positionV>
            <wp:extent cx="876300" cy="822960"/>
            <wp:effectExtent l="0" t="0" r="0" b="0"/>
            <wp:wrapSquare wrapText="bothSides"/>
            <wp:docPr id="2071" name="Picture 20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" name="bitmap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7630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6830"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  <w14:ligatures w14:val="standard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3D7C036" wp14:editId="60A00346">
                <wp:simplePos x="0" y="0"/>
                <wp:positionH relativeFrom="column">
                  <wp:posOffset>710375</wp:posOffset>
                </wp:positionH>
                <wp:positionV relativeFrom="paragraph">
                  <wp:posOffset>76827</wp:posOffset>
                </wp:positionV>
                <wp:extent cx="1685925" cy="1690114"/>
                <wp:effectExtent l="0" t="0" r="0" b="0"/>
                <wp:wrapNone/>
                <wp:docPr id="2048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169011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9C9018F" w14:textId="70786D09" w:rsidR="005C2428" w:rsidRPr="004122F6" w:rsidRDefault="009B524A" w:rsidP="005C2428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2"/>
                                <w:szCs w:val="22"/>
                                <w:lang w:val="cs-CZ"/>
                              </w:rPr>
                              <w:t>Dotkněte se aplikátorem vzorku krve ve zkumavce nebo v místě vpichu. NEPONOŘUJTE aplikátor vzorku do krve. Do kalíšku se nasaje správný objem krve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D7C036" id="Rectangle 12" o:spid="_x0000_s1033" style="position:absolute;margin-left:55.95pt;margin-top:6.05pt;width:132.75pt;height:133.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" filled="f" stroked="f">
                <v:textbox>
                  <w:txbxContent>
                    <w:p w14:paraId="19C9018F" w14:textId="70786D09" w:rsidR="005C2428" w:rsidRPr="004122F6" w:rsidRDefault="009B524A" w:rsidP="005C2428">
                      <w:pPr>
                        <w:pStyle w:val="Normlnweb"/>
                        <w:spacing w:before="0" w:beforeAutospacing="0" w:after="0" w:afterAutospacing="0"/>
                        <w:rPr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2"/>
                          <w:szCs w:val="22"/>
                          <w:lang w:val="cs-CZ"/>
                        </w:rPr>
                        <w:t>Dotkněte se aplikátorem vzorku krve ve zkumavce nebo v místě vpichu. NEPONOŘUJTE aplikátor vzorku do krve. Do kalíšku se nasaje správný objem krve.</w:t>
                      </w:r>
                    </w:p>
                  </w:txbxContent>
                </v:textbox>
              </v:rect>
            </w:pict>
          </mc:Fallback>
        </mc:AlternateContent>
      </w:r>
      <w:r w:rsidR="009559CD"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  <w14:ligatures w14:val="standard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EDB96AD" wp14:editId="49305FBC">
                <wp:simplePos x="0" y="0"/>
                <wp:positionH relativeFrom="column">
                  <wp:posOffset>283663</wp:posOffset>
                </wp:positionH>
                <wp:positionV relativeFrom="paragraph">
                  <wp:posOffset>123248</wp:posOffset>
                </wp:positionV>
                <wp:extent cx="470000" cy="769441"/>
                <wp:effectExtent l="0" t="0" r="0" b="0"/>
                <wp:wrapNone/>
                <wp:docPr id="30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0000" cy="76944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AF7ED44" w14:textId="77777777" w:rsidR="005C2428" w:rsidRDefault="005C2428" w:rsidP="005C2428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88"/>
                                <w:szCs w:val="88"/>
                              </w:rPr>
                              <w:t>2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DB96AD" id="TextBox 10" o:spid="_x0000_s1034" type="#_x0000_t202" style="position:absolute;margin-left:22.35pt;margin-top:9.7pt;width:37pt;height:60.6pt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" filled="f" stroked="f">
                <v:textbox style="mso-fit-shape-to-text:t">
                  <w:txbxContent>
                    <w:p w14:paraId="6AF7ED44" w14:textId="77777777" w:rsidR="005C2428" w:rsidRDefault="005C2428" w:rsidP="005C2428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88"/>
                          <w:szCs w:val="8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190A5B53" w14:textId="37831314" w:rsidR="005C2428" w:rsidRPr="004122F6" w:rsidRDefault="00C532B9" w:rsidP="00C532B9">
      <w:pPr>
        <w:tabs>
          <w:tab w:val="left" w:pos="3945"/>
        </w:tabs>
        <w:spacing w:line="276" w:lineRule="auto"/>
        <w:rPr>
          <w:rFonts w:ascii="Verdana" w:eastAsia="Verdana" w:hAnsi="Verdana" w:cs="Times New Roman"/>
          <w:color w:val="262626"/>
          <w:kern w:val="2"/>
          <w:sz w:val="18"/>
          <w:szCs w:val="18"/>
          <w:lang w:val="cs-CZ" w:eastAsia="ja-JP"/>
          <w14:ligatures w14:val="standard"/>
        </w:rPr>
      </w:pPr>
      <w:r w:rsidRPr="004122F6">
        <w:rPr>
          <w:rFonts w:ascii="Verdana" w:eastAsia="Verdana" w:hAnsi="Verdana" w:cs="Times New Roman"/>
          <w:color w:val="262626"/>
          <w:kern w:val="2"/>
          <w:sz w:val="18"/>
          <w:szCs w:val="18"/>
          <w:lang w:val="cs-CZ" w:eastAsia="ja-JP"/>
          <w14:ligatures w14:val="standard"/>
        </w:rPr>
        <w:tab/>
      </w:r>
    </w:p>
    <w:p w14:paraId="3D5E2F42" w14:textId="3D43EE63" w:rsidR="005C2428" w:rsidRPr="004122F6" w:rsidRDefault="005C2428" w:rsidP="005C2428">
      <w:pPr>
        <w:spacing w:line="276" w:lineRule="auto"/>
        <w:rPr>
          <w:rFonts w:ascii="Verdana" w:eastAsia="Verdana" w:hAnsi="Verdana" w:cs="Times New Roman"/>
          <w:color w:val="262626"/>
          <w:kern w:val="2"/>
          <w:sz w:val="18"/>
          <w:szCs w:val="18"/>
          <w:lang w:val="cs-CZ" w:eastAsia="ja-JP"/>
          <w14:ligatures w14:val="standard"/>
        </w:rPr>
      </w:pPr>
    </w:p>
    <w:p w14:paraId="18E98D35" w14:textId="7C57BA97" w:rsidR="000B13E6" w:rsidRPr="004122F6" w:rsidRDefault="00E66195">
      <w:pPr>
        <w:rPr>
          <w:lang w:val="cs-CZ"/>
        </w:rPr>
      </w:pPr>
      <w:r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D752C3C" wp14:editId="7ABFA27F">
                <wp:simplePos x="0" y="0"/>
                <wp:positionH relativeFrom="column">
                  <wp:posOffset>4335153</wp:posOffset>
                </wp:positionH>
                <wp:positionV relativeFrom="paragraph">
                  <wp:posOffset>449769</wp:posOffset>
                </wp:positionV>
                <wp:extent cx="123825" cy="114300"/>
                <wp:effectExtent l="0" t="0" r="28575" b="19050"/>
                <wp:wrapNone/>
                <wp:docPr id="2072" name="Oval 20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14300"/>
                        </a:xfrm>
                        <a:prstGeom prst="ellipse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6214D493" id="Oval 2072" o:spid="_x0000_s1026" style="position:absolute;margin-left:341.35pt;margin-top:35.4pt;width:9.75pt;height:9pt;z-index:251720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" fillcolor="#c00000" strokecolor="#922213 [2408]" strokeweight="1.5pt">
                <v:stroke endcap="round"/>
              </v:oval>
            </w:pict>
          </mc:Fallback>
        </mc:AlternateContent>
      </w:r>
      <w:r w:rsidRPr="004122F6">
        <w:rPr>
          <w:noProof/>
          <w:highlight w:val="yellow"/>
          <w:lang w:val="cs-CZ" w:eastAsia="cs-CZ"/>
        </w:rPr>
        <w:drawing>
          <wp:anchor distT="0" distB="0" distL="114300" distR="114300" simplePos="0" relativeHeight="251717632" behindDoc="0" locked="0" layoutInCell="1" allowOverlap="1" wp14:anchorId="0951252C" wp14:editId="6C002B59">
            <wp:simplePos x="0" y="0"/>
            <wp:positionH relativeFrom="margin">
              <wp:posOffset>4122989</wp:posOffset>
            </wp:positionH>
            <wp:positionV relativeFrom="margin">
              <wp:posOffset>3045014</wp:posOffset>
            </wp:positionV>
            <wp:extent cx="1938020" cy="799465"/>
            <wp:effectExtent l="0" t="0" r="5080" b="63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020" cy="79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421E" w:rsidRPr="004122F6">
        <w:rPr>
          <w:noProof/>
          <w:lang w:val="cs-CZ" w:eastAsia="cs-CZ"/>
        </w:rPr>
        <w:drawing>
          <wp:anchor distT="0" distB="0" distL="114300" distR="114300" simplePos="0" relativeHeight="251739136" behindDoc="0" locked="0" layoutInCell="1" allowOverlap="1" wp14:anchorId="2D1C95D0" wp14:editId="3D50A94C">
            <wp:simplePos x="0" y="0"/>
            <wp:positionH relativeFrom="margin">
              <wp:posOffset>842958</wp:posOffset>
            </wp:positionH>
            <wp:positionV relativeFrom="margin">
              <wp:posOffset>4085459</wp:posOffset>
            </wp:positionV>
            <wp:extent cx="695325" cy="1297940"/>
            <wp:effectExtent l="0" t="57150" r="0" b="546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477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29646" flipH="1">
                      <a:off x="0" y="0"/>
                      <a:ext cx="695325" cy="1297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1D57" w:rsidRPr="004122F6">
        <w:rPr>
          <w:rFonts w:ascii="Verdana" w:eastAsia="Verdana" w:hAnsi="Verdana" w:cs="Times New Roman"/>
          <w:noProof/>
          <w:color w:val="262626"/>
          <w:kern w:val="2"/>
          <w:sz w:val="18"/>
          <w:szCs w:val="18"/>
          <w:lang w:val="cs-CZ" w:eastAsia="cs-CZ"/>
        </w:rPr>
        <w:drawing>
          <wp:anchor distT="0" distB="0" distL="114300" distR="114300" simplePos="0" relativeHeight="251721728" behindDoc="0" locked="0" layoutInCell="1" allowOverlap="1" wp14:anchorId="5FD596EC" wp14:editId="2E43E8A0">
            <wp:simplePos x="0" y="0"/>
            <wp:positionH relativeFrom="margin">
              <wp:posOffset>4279018</wp:posOffset>
            </wp:positionH>
            <wp:positionV relativeFrom="margin">
              <wp:posOffset>3042994</wp:posOffset>
            </wp:positionV>
            <wp:extent cx="180975" cy="180975"/>
            <wp:effectExtent l="0" t="0" r="0" b="9525"/>
            <wp:wrapSquare wrapText="bothSides"/>
            <wp:docPr id="2073" name="Graphic 2073" descr="Wa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" name="Download?provider=MicrosoftIcon&amp;fileName=Water.sv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1D57" w:rsidRPr="004122F6">
        <w:rPr>
          <w:noProof/>
          <w:lang w:val="cs-CZ" w:eastAsia="cs-CZ"/>
        </w:rPr>
        <w:drawing>
          <wp:anchor distT="0" distB="0" distL="114300" distR="114300" simplePos="0" relativeHeight="251713536" behindDoc="0" locked="0" layoutInCell="1" allowOverlap="1" wp14:anchorId="7B14BC52" wp14:editId="17742ABD">
            <wp:simplePos x="0" y="0"/>
            <wp:positionH relativeFrom="column">
              <wp:posOffset>1123521</wp:posOffset>
            </wp:positionH>
            <wp:positionV relativeFrom="paragraph">
              <wp:posOffset>2232025</wp:posOffset>
            </wp:positionV>
            <wp:extent cx="1799590" cy="742315"/>
            <wp:effectExtent l="0" t="0" r="0" b="63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590" cy="74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="000E6830" w:rsidRPr="004122F6">
        <w:rPr>
          <w:noProof/>
          <w:lang w:val="cs-CZ" w:eastAsia="cs-CZ"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62B8CE1B" wp14:editId="2A089202">
                <wp:simplePos x="0" y="0"/>
                <wp:positionH relativeFrom="column">
                  <wp:posOffset>7018317</wp:posOffset>
                </wp:positionH>
                <wp:positionV relativeFrom="paragraph">
                  <wp:posOffset>2886174</wp:posOffset>
                </wp:positionV>
                <wp:extent cx="2291715" cy="25209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1715" cy="252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ACD40" w14:textId="736412A4" w:rsidR="000E6830" w:rsidRPr="00E91F76" w:rsidRDefault="00812CAC" w:rsidP="000E6830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  <w:r w:rsidRPr="00812CAC">
                              <w:rPr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 w:rsidRPr="00812CAC">
                              <w:rPr>
                                <w:sz w:val="19"/>
                                <w:szCs w:val="19"/>
                              </w:rPr>
                              <w:t>Uvedené</w:t>
                            </w:r>
                            <w:proofErr w:type="spellEnd"/>
                            <w:r w:rsidRPr="00812CAC">
                              <w:rPr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 w:rsidRPr="00812CAC">
                              <w:rPr>
                                <w:sz w:val="19"/>
                                <w:szCs w:val="19"/>
                              </w:rPr>
                              <w:t>rozsahy</w:t>
                            </w:r>
                            <w:proofErr w:type="spellEnd"/>
                            <w:r w:rsidRPr="00812CAC">
                              <w:rPr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 w:rsidRPr="00812CAC">
                              <w:rPr>
                                <w:sz w:val="19"/>
                                <w:szCs w:val="19"/>
                              </w:rPr>
                              <w:t>jsou</w:t>
                            </w:r>
                            <w:proofErr w:type="spellEnd"/>
                            <w:r w:rsidRPr="00812CAC">
                              <w:rPr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 w:rsidRPr="00812CAC">
                              <w:rPr>
                                <w:sz w:val="19"/>
                                <w:szCs w:val="19"/>
                              </w:rPr>
                              <w:t>orientační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B8CE1B" id="Text Box 2" o:spid="_x0000_s1035" type="#_x0000_t202" style="position:absolute;margin-left:552.6pt;margin-top:227.25pt;width:180.45pt;height:19.8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" stroked="f">
                <v:textbox>
                  <w:txbxContent>
                    <w:p w14:paraId="482ACD40" w14:textId="736412A4" w:rsidR="000E6830" w:rsidRPr="00E91F76" w:rsidRDefault="00812CAC" w:rsidP="000E6830">
                      <w:pPr>
                        <w:rPr>
                          <w:sz w:val="19"/>
                          <w:szCs w:val="19"/>
                        </w:rPr>
                      </w:pPr>
                      <w:r w:rsidRPr="00812CAC">
                        <w:rPr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 w:rsidRPr="00812CAC">
                        <w:rPr>
                          <w:sz w:val="19"/>
                          <w:szCs w:val="19"/>
                        </w:rPr>
                        <w:t>Uvedené</w:t>
                      </w:r>
                      <w:proofErr w:type="spellEnd"/>
                      <w:r w:rsidRPr="00812CAC">
                        <w:rPr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 w:rsidRPr="00812CAC">
                        <w:rPr>
                          <w:sz w:val="19"/>
                          <w:szCs w:val="19"/>
                        </w:rPr>
                        <w:t>rozsahy</w:t>
                      </w:r>
                      <w:proofErr w:type="spellEnd"/>
                      <w:r w:rsidRPr="00812CAC">
                        <w:rPr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 w:rsidRPr="00812CAC">
                        <w:rPr>
                          <w:sz w:val="19"/>
                          <w:szCs w:val="19"/>
                        </w:rPr>
                        <w:t>jsou</w:t>
                      </w:r>
                      <w:proofErr w:type="spellEnd"/>
                      <w:r w:rsidRPr="00812CAC">
                        <w:rPr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 w:rsidRPr="00812CAC">
                        <w:rPr>
                          <w:sz w:val="19"/>
                          <w:szCs w:val="19"/>
                        </w:rPr>
                        <w:t>orientační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552D51" w:rsidRPr="004122F6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132F916" wp14:editId="06F47E2C">
                <wp:simplePos x="0" y="0"/>
                <wp:positionH relativeFrom="column">
                  <wp:posOffset>1304143</wp:posOffset>
                </wp:positionH>
                <wp:positionV relativeFrom="paragraph">
                  <wp:posOffset>1370784</wp:posOffset>
                </wp:positionV>
                <wp:extent cx="1920404" cy="600075"/>
                <wp:effectExtent l="0" t="0" r="0" b="0"/>
                <wp:wrapNone/>
                <wp:docPr id="2049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0404" cy="6000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3D4CDBCE" w14:textId="04F36A95" w:rsidR="005C2428" w:rsidRPr="004122F6" w:rsidRDefault="0003531C" w:rsidP="00A102DF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2"/>
                                <w:szCs w:val="22"/>
                                <w:lang w:val="cs-CZ"/>
                              </w:rPr>
                              <w:t>Mírným tlakem se dotkněte aplikátorem jamky na vzorek, aby se krev rozptýlila.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132F916" id="Rectangle 13" o:spid="_x0000_s1036" style="position:absolute;margin-left:102.7pt;margin-top:107.95pt;width:151.2pt;height:47.25pt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" filled="f" stroked="f">
                <v:textbox style="mso-fit-shape-to-text:t">
                  <w:txbxContent>
                    <w:p w14:paraId="3D4CDBCE" w14:textId="04F36A95" w:rsidR="005C2428" w:rsidRPr="004122F6" w:rsidRDefault="0003531C" w:rsidP="00A102DF">
                      <w:pPr>
                        <w:pStyle w:val="Normlnweb"/>
                        <w:spacing w:before="0" w:beforeAutospacing="0" w:after="0" w:afterAutospacing="0"/>
                        <w:rPr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2"/>
                          <w:szCs w:val="22"/>
                          <w:lang w:val="cs-CZ"/>
                        </w:rPr>
                        <w:t>Mírným tlakem se dotkněte aplikátorem jamky na vzorek, aby se krev rozptýlila.</w:t>
                      </w:r>
                    </w:p>
                  </w:txbxContent>
                </v:textbox>
              </v:rect>
            </w:pict>
          </mc:Fallback>
        </mc:AlternateContent>
      </w:r>
      <w:r w:rsidR="00C532B9" w:rsidRPr="004122F6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71E878B" wp14:editId="5B5DECAC">
                <wp:simplePos x="0" y="0"/>
                <wp:positionH relativeFrom="column">
                  <wp:posOffset>283210</wp:posOffset>
                </wp:positionH>
                <wp:positionV relativeFrom="paragraph">
                  <wp:posOffset>1217295</wp:posOffset>
                </wp:positionV>
                <wp:extent cx="470000" cy="769441"/>
                <wp:effectExtent l="0" t="0" r="0" b="0"/>
                <wp:wrapNone/>
                <wp:docPr id="31" name="Text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0000" cy="76944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A4E75CE" w14:textId="77777777" w:rsidR="005C2428" w:rsidRDefault="005C2428" w:rsidP="005C2428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88"/>
                                <w:szCs w:val="88"/>
                              </w:rPr>
                              <w:t>3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1E878B" id="TextBox 11" o:spid="_x0000_s1037" type="#_x0000_t202" style="position:absolute;margin-left:22.3pt;margin-top:95.85pt;width:37pt;height:60.6pt;z-index:2516899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" filled="f" stroked="f">
                <v:textbox style="mso-fit-shape-to-text:t">
                  <w:txbxContent>
                    <w:p w14:paraId="3A4E75CE" w14:textId="77777777" w:rsidR="005C2428" w:rsidRDefault="005C2428" w:rsidP="005C2428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88"/>
                          <w:szCs w:val="88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497769" w:rsidRPr="004122F6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F7A62A1" wp14:editId="2526A257">
                <wp:simplePos x="0" y="0"/>
                <wp:positionH relativeFrom="column">
                  <wp:posOffset>3931481</wp:posOffset>
                </wp:positionH>
                <wp:positionV relativeFrom="paragraph">
                  <wp:posOffset>1437483</wp:posOffset>
                </wp:positionV>
                <wp:extent cx="2036445" cy="1615440"/>
                <wp:effectExtent l="0" t="0" r="0" b="0"/>
                <wp:wrapNone/>
                <wp:docPr id="2050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6445" cy="161544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58D5AF1" w14:textId="77777777" w:rsidR="0003531C" w:rsidRPr="004122F6" w:rsidRDefault="0003531C" w:rsidP="0003531C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2"/>
                                <w:szCs w:val="22"/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2"/>
                                <w:szCs w:val="22"/>
                                <w:lang w:val="cs-CZ"/>
                              </w:rPr>
                              <w:t>Výsledek odečtěte do 10 minut.</w:t>
                            </w:r>
                          </w:p>
                          <w:p w14:paraId="74EB6EC7" w14:textId="1516C4EC" w:rsidR="0003531C" w:rsidRPr="004122F6" w:rsidRDefault="0003531C" w:rsidP="0003531C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2"/>
                                <w:szCs w:val="22"/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2"/>
                                <w:szCs w:val="22"/>
                                <w:lang w:val="cs-CZ"/>
                              </w:rPr>
                              <w:t>Výklad viz tabulka.</w:t>
                            </w:r>
                          </w:p>
                          <w:p w14:paraId="0705B94A" w14:textId="77777777" w:rsidR="0003531C" w:rsidRPr="004122F6" w:rsidRDefault="0003531C" w:rsidP="0003531C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2"/>
                                <w:szCs w:val="22"/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2"/>
                                <w:szCs w:val="22"/>
                                <w:lang w:val="cs-CZ"/>
                              </w:rPr>
                              <w:t>4 linky znamenají normální stav.</w:t>
                            </w:r>
                          </w:p>
                          <w:p w14:paraId="277E933B" w14:textId="01A1FC11" w:rsidR="005C2428" w:rsidRPr="004122F6" w:rsidRDefault="0003531C" w:rsidP="0003531C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2"/>
                                <w:szCs w:val="22"/>
                                <w:lang w:val="cs-CZ"/>
                              </w:rPr>
                              <w:t>V některých případech mohou linky po 10 minutách vyblednout.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7A62A1" id="Rectangle 14" o:spid="_x0000_s1038" style="position:absolute;margin-left:309.55pt;margin-top:113.2pt;width:160.35pt;height:127.2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" filled="f" stroked="f">
                <v:textbox style="mso-fit-shape-to-text:t">
                  <w:txbxContent>
                    <w:p w14:paraId="258D5AF1" w14:textId="77777777" w:rsidR="0003531C" w:rsidRPr="004122F6" w:rsidRDefault="0003531C" w:rsidP="0003531C">
                      <w:pPr>
                        <w:pStyle w:val="Normlnweb"/>
                        <w:spacing w:before="0" w:beforeAutospacing="0" w:after="0" w:afterAutospacing="0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2"/>
                          <w:szCs w:val="22"/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2"/>
                          <w:szCs w:val="22"/>
                          <w:lang w:val="cs-CZ"/>
                        </w:rPr>
                        <w:t>Výsledek odečtěte do 10 minut.</w:t>
                      </w:r>
                    </w:p>
                    <w:p w14:paraId="74EB6EC7" w14:textId="1516C4EC" w:rsidR="0003531C" w:rsidRPr="004122F6" w:rsidRDefault="0003531C" w:rsidP="0003531C">
                      <w:pPr>
                        <w:pStyle w:val="Normlnweb"/>
                        <w:spacing w:before="0" w:beforeAutospacing="0" w:after="0" w:afterAutospacing="0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2"/>
                          <w:szCs w:val="22"/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2"/>
                          <w:szCs w:val="22"/>
                          <w:lang w:val="cs-CZ"/>
                        </w:rPr>
                        <w:t>Výklad viz tabulka.</w:t>
                      </w:r>
                    </w:p>
                    <w:p w14:paraId="0705B94A" w14:textId="77777777" w:rsidR="0003531C" w:rsidRPr="004122F6" w:rsidRDefault="0003531C" w:rsidP="0003531C">
                      <w:pPr>
                        <w:pStyle w:val="Normlnweb"/>
                        <w:spacing w:before="0" w:beforeAutospacing="0" w:after="0" w:afterAutospacing="0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2"/>
                          <w:szCs w:val="22"/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2"/>
                          <w:szCs w:val="22"/>
                          <w:lang w:val="cs-CZ"/>
                        </w:rPr>
                        <w:t>4 linky znamenají normální stav.</w:t>
                      </w:r>
                    </w:p>
                    <w:p w14:paraId="277E933B" w14:textId="01A1FC11" w:rsidR="005C2428" w:rsidRPr="004122F6" w:rsidRDefault="0003531C" w:rsidP="0003531C">
                      <w:pPr>
                        <w:pStyle w:val="Normlnweb"/>
                        <w:spacing w:before="0" w:beforeAutospacing="0" w:after="0" w:afterAutospacing="0"/>
                        <w:rPr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2"/>
                          <w:szCs w:val="22"/>
                          <w:lang w:val="cs-CZ"/>
                        </w:rPr>
                        <w:t>V některých případech mohou linky po 10 minutách vyblednout.</w:t>
                      </w:r>
                    </w:p>
                  </w:txbxContent>
                </v:textbox>
              </v:rect>
            </w:pict>
          </mc:Fallback>
        </mc:AlternateContent>
      </w:r>
      <w:r w:rsidR="001F7277" w:rsidRPr="004122F6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62EB401" wp14:editId="58BC6061">
                <wp:simplePos x="0" y="0"/>
                <wp:positionH relativeFrom="column">
                  <wp:posOffset>199737</wp:posOffset>
                </wp:positionH>
                <wp:positionV relativeFrom="paragraph">
                  <wp:posOffset>3140388</wp:posOffset>
                </wp:positionV>
                <wp:extent cx="6139502" cy="602"/>
                <wp:effectExtent l="0" t="0" r="33020" b="19050"/>
                <wp:wrapNone/>
                <wp:docPr id="2066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39502" cy="602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9BBB59">
                              <a:lumMod val="7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56EC878" id="Straight Connector 27" o:spid="_x0000_s1026" style="position:absolute;flip: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.75pt,247.25pt" to="499.2pt,24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" strokecolor="#77933c" strokeweight="1.5pt"/>
            </w:pict>
          </mc:Fallback>
        </mc:AlternateContent>
      </w:r>
      <w:r w:rsidR="001F7277" w:rsidRPr="004122F6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DCA5728" wp14:editId="667E8547">
                <wp:simplePos x="0" y="0"/>
                <wp:positionH relativeFrom="column">
                  <wp:posOffset>-299027</wp:posOffset>
                </wp:positionH>
                <wp:positionV relativeFrom="paragraph">
                  <wp:posOffset>3491568</wp:posOffset>
                </wp:positionV>
                <wp:extent cx="10860347" cy="548640"/>
                <wp:effectExtent l="0" t="0" r="0" b="3810"/>
                <wp:wrapNone/>
                <wp:docPr id="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60347" cy="5486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F0CAD4F" id="Rectangle 6" o:spid="_x0000_s1026" style="position:absolute;margin-left:-23.55pt;margin-top:274.95pt;width:855.15pt;height:43.2pt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" fillcolor="#476013 [1604]" stroked="f" strokeweight="2pt"/>
            </w:pict>
          </mc:Fallback>
        </mc:AlternateContent>
      </w:r>
      <w:r w:rsidR="005C2428" w:rsidRPr="004122F6">
        <w:rPr>
          <w:lang w:val="cs-CZ"/>
        </w:rPr>
        <w:br w:type="page"/>
      </w:r>
      <w:r w:rsidR="009A6D81" w:rsidRPr="004122F6">
        <w:rPr>
          <w:noProof/>
          <w:lang w:val="cs-CZ" w:eastAsia="cs-CZ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E30FE98" wp14:editId="53254572">
                <wp:simplePos x="0" y="0"/>
                <wp:positionH relativeFrom="margin">
                  <wp:align>right</wp:align>
                </wp:positionH>
                <wp:positionV relativeFrom="paragraph">
                  <wp:posOffset>2525387</wp:posOffset>
                </wp:positionV>
                <wp:extent cx="3173730" cy="4380931"/>
                <wp:effectExtent l="0" t="0" r="0" b="0"/>
                <wp:wrapNone/>
                <wp:docPr id="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3730" cy="438093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DAEB64A" w14:textId="4F72A7F5" w:rsidR="00554CEF" w:rsidRPr="004122F6" w:rsidRDefault="00170927" w:rsidP="00DA3FAF">
                            <w:pPr>
                              <w:pStyle w:val="Normlnweb"/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  <w:lang w:val="cs-CZ"/>
                              </w:rPr>
                            </w:pPr>
                            <w:proofErr w:type="spellStart"/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  <w:lang w:val="cs-CZ"/>
                              </w:rPr>
                              <w:t>EquiChek</w:t>
                            </w:r>
                            <w:proofErr w:type="spellEnd"/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  <w:lang w:val="cs-CZ"/>
                              </w:rPr>
                              <w:t>-SAA je jednoduchý rychlý test zánětů u koní, který umožňuje odhalit infekce a další zánětlivé stavy v co nejranějším okamžiku.</w:t>
                            </w:r>
                          </w:p>
                          <w:p w14:paraId="12942820" w14:textId="77777777" w:rsidR="00221523" w:rsidRDefault="00221523" w:rsidP="00554CEF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</w:pPr>
                          </w:p>
                          <w:p w14:paraId="58D41509" w14:textId="77777777" w:rsidR="001F0EBF" w:rsidRDefault="001F0EBF" w:rsidP="00554CEF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</w:pPr>
                          </w:p>
                          <w:p w14:paraId="5B37EA10" w14:textId="77777777" w:rsidR="001F0EBF" w:rsidRDefault="001F0EBF" w:rsidP="00554CEF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</w:pPr>
                          </w:p>
                          <w:p w14:paraId="51E96C3C" w14:textId="10152BB3" w:rsidR="00554CEF" w:rsidRDefault="000A6902" w:rsidP="000A6902">
                            <w:pPr>
                              <w:pStyle w:val="Normlnweb"/>
                              <w:spacing w:before="0" w:beforeAutospacing="0" w:after="0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  <w:bookmarkStart w:id="0" w:name="_Hlk97738018"/>
                            <w:bookmarkStart w:id="1" w:name="_Hlk97738019"/>
                            <w:bookmarkStart w:id="2" w:name="_Hlk97738042"/>
                            <w:bookmarkStart w:id="3" w:name="_Hlk97738043"/>
                            <w:bookmarkStart w:id="4" w:name="_Hlk97738065"/>
                            <w:bookmarkStart w:id="5" w:name="_Hlk97738066"/>
                            <w:proofErr w:type="spellStart"/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Výrobce</w:t>
                            </w:r>
                            <w:proofErr w:type="spellEnd"/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Accuplex</w:t>
                            </w:r>
                            <w:proofErr w:type="spellEnd"/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 Diagnostics www.accuplexdiagnostics.com, </w:t>
                            </w:r>
                            <w:proofErr w:type="spellStart"/>
                            <w:r w:rsidR="00DD7AEB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a</w:t>
                            </w:r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dresa</w:t>
                            </w:r>
                            <w:proofErr w:type="spellEnd"/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: The Callan Building, Maynooth University, Co</w:t>
                            </w:r>
                            <w:r w:rsidR="00D8405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 Kildare</w:t>
                            </w: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,</w:t>
                            </w:r>
                            <w:r w:rsidR="00D8405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D8405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Irsko</w:t>
                            </w:r>
                            <w:proofErr w:type="spellEnd"/>
                            <w:r w:rsidR="00D8405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DD7AEB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t</w:t>
                            </w:r>
                            <w:r w:rsidR="00D8405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elefon</w:t>
                            </w:r>
                            <w:proofErr w:type="spellEnd"/>
                            <w:r w:rsidR="00D8405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: +353 1 6875055,</w:t>
                            </w: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D7AEB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e</w:t>
                            </w:r>
                            <w:r w:rsidR="00554CEF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mail:</w:t>
                            </w:r>
                            <w:r w:rsidR="000A2A2C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54CEF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info@accuplexdiagnostics.com</w:t>
                            </w:r>
                          </w:p>
                          <w:p w14:paraId="55327426" w14:textId="744DDF72" w:rsidR="000A6902" w:rsidRDefault="000A6902" w:rsidP="000A6902">
                            <w:pPr>
                              <w:pStyle w:val="Normlnweb"/>
                              <w:spacing w:before="0" w:beforeAutospacing="0" w:after="0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</w:p>
                          <w:p w14:paraId="01C366F5" w14:textId="51254C04" w:rsidR="000A6902" w:rsidRPr="000A6902" w:rsidRDefault="000A6902" w:rsidP="000A6902">
                            <w:pPr>
                              <w:pStyle w:val="Normlnweb"/>
                              <w:spacing w:after="0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Distributor: WERFFT, </w:t>
                            </w:r>
                            <w:proofErr w:type="spellStart"/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pol</w:t>
                            </w:r>
                            <w:proofErr w:type="spellEnd"/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. s </w:t>
                            </w:r>
                            <w:proofErr w:type="spellStart"/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r.o</w:t>
                            </w:r>
                            <w:proofErr w:type="spellEnd"/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www.werfft.cz, </w:t>
                            </w:r>
                            <w:proofErr w:type="spellStart"/>
                            <w:r w:rsidR="00DD7AEB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a</w:t>
                            </w:r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dresa</w:t>
                            </w:r>
                            <w:proofErr w:type="spellEnd"/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Kotlářská</w:t>
                            </w:r>
                            <w:proofErr w:type="spellEnd"/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 53, 602 00, Brno, </w:t>
                            </w:r>
                            <w:proofErr w:type="spellStart"/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Česká</w:t>
                            </w:r>
                            <w:proofErr w:type="spellEnd"/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republika</w:t>
                            </w:r>
                            <w:proofErr w:type="spellEnd"/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DD7AEB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t</w:t>
                            </w:r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elefon</w:t>
                            </w:r>
                            <w:proofErr w:type="spellEnd"/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: +420 541 212</w:t>
                            </w: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 </w:t>
                            </w:r>
                            <w:r w:rsidRPr="000A6902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183</w:t>
                            </w: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DD7AEB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mail: info@werfft.cz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30FE98" id="Rectangle 3" o:spid="_x0000_s1039" style="position:absolute;margin-left:198.7pt;margin-top:198.85pt;width:249.9pt;height:344.95pt;z-index:251658240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" filled="f" stroked="f">
                <v:textbox>
                  <w:txbxContent>
                    <w:p w14:paraId="5DAEB64A" w14:textId="4F72A7F5" w:rsidR="00554CEF" w:rsidRPr="004122F6" w:rsidRDefault="00170927" w:rsidP="00DA3FAF">
                      <w:pPr>
                        <w:pStyle w:val="Normlnweb"/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  <w:lang w:val="cs-CZ"/>
                        </w:rPr>
                      </w:pPr>
                      <w:proofErr w:type="spellStart"/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  <w:lang w:val="cs-CZ"/>
                        </w:rPr>
                        <w:t>EquiChek</w:t>
                      </w:r>
                      <w:proofErr w:type="spellEnd"/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  <w:lang w:val="cs-CZ"/>
                        </w:rPr>
                        <w:t>-SAA je jednoduchý rychlý test zánětů u koní, který umožňuje odhalit infekce a další zánětlivé stavy v co nejranějším okamžiku.</w:t>
                      </w:r>
                    </w:p>
                    <w:p w14:paraId="12942820" w14:textId="77777777" w:rsidR="00221523" w:rsidRDefault="00221523" w:rsidP="00554CEF">
                      <w:pPr>
                        <w:pStyle w:val="Normlnweb"/>
                        <w:spacing w:before="0" w:beforeAutospacing="0" w:after="0" w:afterAutospacing="0"/>
                        <w:jc w:val="center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</w:pPr>
                    </w:p>
                    <w:p w14:paraId="58D41509" w14:textId="77777777" w:rsidR="001F0EBF" w:rsidRDefault="001F0EBF" w:rsidP="00554CEF">
                      <w:pPr>
                        <w:pStyle w:val="Normlnweb"/>
                        <w:spacing w:before="0" w:beforeAutospacing="0" w:after="0" w:afterAutospacing="0"/>
                        <w:jc w:val="center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</w:pPr>
                    </w:p>
                    <w:p w14:paraId="5B37EA10" w14:textId="77777777" w:rsidR="001F0EBF" w:rsidRDefault="001F0EBF" w:rsidP="00554CEF">
                      <w:pPr>
                        <w:pStyle w:val="Normlnweb"/>
                        <w:spacing w:before="0" w:beforeAutospacing="0" w:after="0" w:afterAutospacing="0"/>
                        <w:jc w:val="center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</w:pPr>
                    </w:p>
                    <w:p w14:paraId="51E96C3C" w14:textId="10152BB3" w:rsidR="00554CEF" w:rsidRDefault="000A6902" w:rsidP="000A6902">
                      <w:pPr>
                        <w:pStyle w:val="Normlnweb"/>
                        <w:spacing w:before="0" w:beforeAutospacing="0" w:after="0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  <w:bookmarkStart w:id="6" w:name="_Hlk97738018"/>
                      <w:bookmarkStart w:id="7" w:name="_Hlk97738019"/>
                      <w:bookmarkStart w:id="8" w:name="_Hlk97738042"/>
                      <w:bookmarkStart w:id="9" w:name="_Hlk97738043"/>
                      <w:bookmarkStart w:id="10" w:name="_Hlk97738065"/>
                      <w:bookmarkStart w:id="11" w:name="_Hlk97738066"/>
                      <w:proofErr w:type="spellStart"/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Výrobce</w:t>
                      </w:r>
                      <w:proofErr w:type="spellEnd"/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Accuplex</w:t>
                      </w:r>
                      <w:proofErr w:type="spellEnd"/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 xml:space="preserve"> Diagnostics www.accuplexdiagnostics.com, </w:t>
                      </w:r>
                      <w:proofErr w:type="spellStart"/>
                      <w:r w:rsidR="00DD7AEB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a</w:t>
                      </w:r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dresa</w:t>
                      </w:r>
                      <w:proofErr w:type="spellEnd"/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: The Callan Building, Maynooth University, Co</w:t>
                      </w:r>
                      <w:r w:rsidR="00D8405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 xml:space="preserve"> Kildare</w:t>
                      </w: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,</w:t>
                      </w:r>
                      <w:r w:rsidR="00D8405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D8405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Irsko</w:t>
                      </w:r>
                      <w:proofErr w:type="spellEnd"/>
                      <w:r w:rsidR="00D8405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DD7AEB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t</w:t>
                      </w:r>
                      <w:r w:rsidR="00D8405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elefon</w:t>
                      </w:r>
                      <w:proofErr w:type="spellEnd"/>
                      <w:r w:rsidR="00D8405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: +353 1 6875055,</w:t>
                      </w: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r w:rsidR="00DD7AEB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e</w:t>
                      </w:r>
                      <w:r w:rsidR="00554CEF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mail:</w:t>
                      </w:r>
                      <w:r w:rsidR="000A2A2C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r w:rsidR="00554CEF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info@accuplexdiagnostics.com</w:t>
                      </w:r>
                    </w:p>
                    <w:p w14:paraId="55327426" w14:textId="744DDF72" w:rsidR="000A6902" w:rsidRDefault="000A6902" w:rsidP="000A6902">
                      <w:pPr>
                        <w:pStyle w:val="Normlnweb"/>
                        <w:spacing w:before="0" w:beforeAutospacing="0" w:after="0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</w:p>
                    <w:p w14:paraId="01C366F5" w14:textId="51254C04" w:rsidR="000A6902" w:rsidRPr="000A6902" w:rsidRDefault="000A6902" w:rsidP="000A6902">
                      <w:pPr>
                        <w:pStyle w:val="Normlnweb"/>
                        <w:spacing w:after="0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 xml:space="preserve">Distributor: WERFFT, </w:t>
                      </w:r>
                      <w:proofErr w:type="spellStart"/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pol</w:t>
                      </w:r>
                      <w:proofErr w:type="spellEnd"/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 xml:space="preserve">. s </w:t>
                      </w:r>
                      <w:proofErr w:type="spellStart"/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r.o</w:t>
                      </w:r>
                      <w:proofErr w:type="spellEnd"/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 xml:space="preserve">www.werfft.cz, </w:t>
                      </w:r>
                      <w:proofErr w:type="spellStart"/>
                      <w:r w:rsidR="00DD7AEB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a</w:t>
                      </w:r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dresa</w:t>
                      </w:r>
                      <w:proofErr w:type="spellEnd"/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Kotlářská</w:t>
                      </w:r>
                      <w:proofErr w:type="spellEnd"/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 xml:space="preserve"> 53, 602 00, Brno, </w:t>
                      </w:r>
                      <w:proofErr w:type="spellStart"/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Česká</w:t>
                      </w:r>
                      <w:proofErr w:type="spellEnd"/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republika</w:t>
                      </w:r>
                      <w:proofErr w:type="spellEnd"/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DD7AEB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t</w:t>
                      </w:r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elefon</w:t>
                      </w:r>
                      <w:proofErr w:type="spellEnd"/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: +420 541 212</w:t>
                      </w: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 </w:t>
                      </w:r>
                      <w:r w:rsidRPr="000A6902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183</w:t>
                      </w: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 xml:space="preserve">, </w:t>
                      </w:r>
                      <w:r w:rsidR="00DD7AEB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e</w:t>
                      </w: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mail: info@werfft.cz</w:t>
                      </w:r>
                      <w:bookmarkEnd w:id="6"/>
                      <w:bookmarkEnd w:id="7"/>
                      <w:bookmarkEnd w:id="8"/>
                      <w:bookmarkEnd w:id="9"/>
                      <w:bookmarkEnd w:id="10"/>
                      <w:bookmarkEnd w:id="11"/>
                    </w:p>
                  </w:txbxContent>
                </v:textbox>
                <w10:wrap anchorx="margin"/>
              </v:rect>
            </w:pict>
          </mc:Fallback>
        </mc:AlternateContent>
      </w:r>
      <w:r w:rsidR="009A6D81" w:rsidRPr="004122F6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AE44437" wp14:editId="720F1BB5">
                <wp:simplePos x="0" y="0"/>
                <wp:positionH relativeFrom="column">
                  <wp:posOffset>3801555</wp:posOffset>
                </wp:positionH>
                <wp:positionV relativeFrom="paragraph">
                  <wp:posOffset>6033126</wp:posOffset>
                </wp:positionV>
                <wp:extent cx="2374265" cy="395605"/>
                <wp:effectExtent l="0" t="0" r="6985" b="4445"/>
                <wp:wrapNone/>
                <wp:docPr id="18" name="Textové po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4265" cy="3956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B8FAA7" w14:textId="6BB0AECC" w:rsidR="000B6012" w:rsidRPr="000B6012" w:rsidRDefault="002F19C3" w:rsidP="000B6012">
                            <w:pPr>
                              <w:pStyle w:val="Normlnweb"/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 xml:space="preserve">Číslo schválení: </w:t>
                            </w:r>
                            <w:r w:rsidRPr="002F19C3">
                              <w:rPr>
                                <w:rFonts w:ascii="Calibri" w:eastAsia="+mn-ea" w:hAnsi="Calibri" w:cs="+mn-cs"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>309-22/C</w:t>
                            </w:r>
                            <w:bookmarkStart w:id="12" w:name="_GoBack"/>
                            <w:bookmarkEnd w:id="1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E44437" id="Textové pole 18" o:spid="_x0000_s1040" type="#_x0000_t202" style="position:absolute;margin-left:299.35pt;margin-top:475.05pt;width:186.95pt;height:31.1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" fillcolor="white [3201]" stroked="f" strokeweight=".5pt">
                <v:textbox>
                  <w:txbxContent>
                    <w:p w14:paraId="24B8FAA7" w14:textId="6BB0AECC" w:rsidR="000B6012" w:rsidRPr="000B6012" w:rsidRDefault="002F19C3" w:rsidP="000B6012">
                      <w:pPr>
                        <w:pStyle w:val="Normlnweb"/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 xml:space="preserve">Číslo schválení: </w:t>
                      </w:r>
                      <w:r w:rsidRPr="002F19C3">
                        <w:rPr>
                          <w:rFonts w:ascii="Calibri" w:eastAsia="+mn-ea" w:hAnsi="Calibri" w:cs="+mn-cs"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>309-22/C</w:t>
                      </w:r>
                      <w:bookmarkStart w:id="13" w:name="_GoBack"/>
                      <w:bookmarkEnd w:id="13"/>
                    </w:p>
                  </w:txbxContent>
                </v:textbox>
              </v:shape>
            </w:pict>
          </mc:Fallback>
        </mc:AlternateContent>
      </w:r>
      <w:r w:rsidR="009A6D81" w:rsidRPr="004122F6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3381B4" wp14:editId="7D652510">
                <wp:simplePos x="0" y="0"/>
                <wp:positionH relativeFrom="margin">
                  <wp:align>center</wp:align>
                </wp:positionH>
                <wp:positionV relativeFrom="paragraph">
                  <wp:posOffset>4912401</wp:posOffset>
                </wp:positionV>
                <wp:extent cx="2968006" cy="861774"/>
                <wp:effectExtent l="0" t="0" r="22860" b="28575"/>
                <wp:wrapNone/>
                <wp:docPr id="13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8006" cy="861774"/>
                        </a:xfrm>
                        <a:prstGeom prst="rect">
                          <a:avLst/>
                        </a:prstGeom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1737B93C" w14:textId="3660C69F" w:rsidR="00554CEF" w:rsidRPr="004122F6" w:rsidRDefault="00170927" w:rsidP="00C25092">
                            <w:pPr>
                              <w:pStyle w:val="Normlnweb"/>
                              <w:spacing w:before="0" w:beforeAutospacing="0" w:after="0" w:afterAutospacing="0"/>
                              <w:jc w:val="both"/>
                              <w:rPr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  <w:lang w:val="cs-CZ"/>
                              </w:rPr>
                              <w:t>Veškerá rizika vyplývající z použití tohoto produktu přebírá kupující. Výrobce nenese odpovědnost za žádné nepřímé zvláštní nebo následné škody jakéhokoli druhu vyplývající z použití tohoto produktu.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3381B4" id="_x0000_s1041" style="position:absolute;margin-left:0;margin-top:386.8pt;width:233.7pt;height:67.85pt;z-index:25166643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" filled="f" strokecolor="windowText">
                <v:textbox style="mso-fit-shape-to-text:t">
                  <w:txbxContent>
                    <w:p w14:paraId="1737B93C" w14:textId="3660C69F" w:rsidR="00554CEF" w:rsidRPr="004122F6" w:rsidRDefault="00170927" w:rsidP="00C25092">
                      <w:pPr>
                        <w:pStyle w:val="Normlnweb"/>
                        <w:spacing w:before="0" w:beforeAutospacing="0" w:after="0" w:afterAutospacing="0"/>
                        <w:jc w:val="both"/>
                        <w:rPr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  <w:lang w:val="cs-CZ"/>
                        </w:rPr>
                        <w:t>Veškerá rizika vyplývající z použití tohoto produktu přebírá kupující. Výrobce nenese odpovědnost za žádné nepřímé zvláštní nebo následné škody jakéhokoli druhu vyplývající z použití tohoto produktu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A6D81" w:rsidRPr="004122F6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F239A3" wp14:editId="1CA1A8B9">
                <wp:simplePos x="0" y="0"/>
                <wp:positionH relativeFrom="column">
                  <wp:posOffset>3555167</wp:posOffset>
                </wp:positionH>
                <wp:positionV relativeFrom="paragraph">
                  <wp:posOffset>366428</wp:posOffset>
                </wp:positionV>
                <wp:extent cx="2847340" cy="3662045"/>
                <wp:effectExtent l="0" t="0" r="0" b="0"/>
                <wp:wrapNone/>
                <wp:docPr id="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7340" cy="36620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0AAB08F" w14:textId="452990B6" w:rsidR="00554CEF" w:rsidRPr="004122F6" w:rsidRDefault="005B3528" w:rsidP="00554CEF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28"/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28"/>
                                <w:lang w:val="cs-CZ"/>
                              </w:rPr>
                              <w:t>Skladování</w:t>
                            </w:r>
                          </w:p>
                          <w:p w14:paraId="7F44273A" w14:textId="77777777" w:rsidR="00221523" w:rsidRPr="004122F6" w:rsidRDefault="00221523" w:rsidP="00554CEF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lang w:val="cs-CZ"/>
                              </w:rPr>
                            </w:pPr>
                          </w:p>
                          <w:p w14:paraId="74A1CEA2" w14:textId="2CA3C796" w:rsidR="00554CEF" w:rsidRPr="004122F6" w:rsidRDefault="005B3528" w:rsidP="005B3528">
                            <w:pPr>
                              <w:pStyle w:val="Normlnweb"/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Cs w:val="23"/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Cs w:val="23"/>
                                <w:lang w:val="cs-CZ"/>
                              </w:rPr>
                              <w:t>Celá souprava a její komponenty by měly být skladovány při teplotě 6-25 °C, aby byla zachována uvedená doba použitelnosti. Vyhněte se přímému slunečnímu záření.</w:t>
                            </w:r>
                          </w:p>
                          <w:p w14:paraId="7E8112B6" w14:textId="77777777" w:rsidR="00221523" w:rsidRPr="004122F6" w:rsidRDefault="00221523" w:rsidP="00554CEF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sz w:val="28"/>
                                <w:lang w:val="cs-CZ"/>
                              </w:rPr>
                            </w:pPr>
                          </w:p>
                          <w:p w14:paraId="38B7C5AE" w14:textId="741EFD08" w:rsidR="00554CEF" w:rsidRPr="004122F6" w:rsidRDefault="005B3528" w:rsidP="00554CEF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28"/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28"/>
                                <w:lang w:val="cs-CZ"/>
                              </w:rPr>
                              <w:t>Příprava vzorku</w:t>
                            </w:r>
                          </w:p>
                          <w:p w14:paraId="7D277DE6" w14:textId="77777777" w:rsidR="00221523" w:rsidRPr="004122F6" w:rsidRDefault="00221523" w:rsidP="00554CEF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lang w:val="cs-CZ"/>
                              </w:rPr>
                            </w:pPr>
                          </w:p>
                          <w:p w14:paraId="6F15CAA7" w14:textId="4DF85DDB" w:rsidR="00554CEF" w:rsidRPr="004122F6" w:rsidRDefault="005B3528" w:rsidP="005B3528">
                            <w:pPr>
                              <w:pStyle w:val="Normlnweb"/>
                              <w:spacing w:after="0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Cs w:val="23"/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Cs w:val="23"/>
                                <w:lang w:val="cs-CZ"/>
                              </w:rPr>
                              <w:t>Odeberte 1-2 ml plné krve do zkumavky s EDTA nebo heparinem. Vzorek lze uchovávat v chladničce až 7 dní.</w:t>
                            </w:r>
                          </w:p>
                          <w:p w14:paraId="320C4A4D" w14:textId="77777777" w:rsidR="00221523" w:rsidRPr="004122F6" w:rsidRDefault="00221523" w:rsidP="00554CEF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sz w:val="28"/>
                                <w:lang w:val="cs-CZ"/>
                              </w:rPr>
                            </w:pPr>
                          </w:p>
                          <w:p w14:paraId="1C8B3987" w14:textId="5AD0CEB7" w:rsidR="00554CEF" w:rsidRPr="004122F6" w:rsidRDefault="005B3528" w:rsidP="00554CEF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28"/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28"/>
                                <w:lang w:val="cs-CZ"/>
                              </w:rPr>
                              <w:t>Obsah balení</w:t>
                            </w:r>
                          </w:p>
                          <w:p w14:paraId="242AA372" w14:textId="77777777" w:rsidR="00221523" w:rsidRPr="004122F6" w:rsidRDefault="00221523" w:rsidP="00554CEF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lang w:val="cs-CZ"/>
                              </w:rPr>
                            </w:pPr>
                          </w:p>
                          <w:p w14:paraId="12CD171F" w14:textId="71D892E7" w:rsidR="00554CEF" w:rsidRPr="004122F6" w:rsidRDefault="00554CEF" w:rsidP="00554CEF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sz w:val="28"/>
                                <w:lang w:val="cs-CZ"/>
                              </w:rPr>
                            </w:pPr>
                            <w:bookmarkStart w:id="14" w:name="_Hlk97737206"/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Cs w:val="23"/>
                                <w:lang w:val="cs-CZ"/>
                              </w:rPr>
                              <w:t xml:space="preserve">• </w:t>
                            </w:r>
                            <w:r w:rsidR="005B3528"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Cs w:val="23"/>
                                <w:lang w:val="cs-CZ"/>
                              </w:rPr>
                              <w:t xml:space="preserve">5 </w:t>
                            </w:r>
                            <w:r w:rsidR="00751864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Cs w:val="23"/>
                                <w:lang w:val="cs-CZ"/>
                              </w:rPr>
                              <w:t>(</w:t>
                            </w:r>
                            <w:proofErr w:type="gramStart"/>
                            <w:r w:rsidR="00751864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Cs w:val="23"/>
                                <w:lang w:val="cs-CZ"/>
                              </w:rPr>
                              <w:t xml:space="preserve">10 ) </w:t>
                            </w:r>
                            <w:r w:rsidR="005B3528"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Cs w:val="23"/>
                                <w:lang w:val="cs-CZ"/>
                              </w:rPr>
                              <w:t>testovacích</w:t>
                            </w:r>
                            <w:proofErr w:type="gramEnd"/>
                            <w:r w:rsidR="005B3528"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Cs w:val="23"/>
                                <w:lang w:val="cs-CZ"/>
                              </w:rPr>
                              <w:t xml:space="preserve"> kazet</w:t>
                            </w:r>
                          </w:p>
                          <w:p w14:paraId="60FCB768" w14:textId="47D1EB1C" w:rsidR="00554CEF" w:rsidRPr="004122F6" w:rsidRDefault="003A6A16" w:rsidP="00554CEF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sz w:val="28"/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Cs w:val="23"/>
                                <w:lang w:val="cs-CZ"/>
                              </w:rPr>
                              <w:t xml:space="preserve">• </w:t>
                            </w:r>
                            <w:r w:rsidR="00170927"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Cs w:val="23"/>
                                <w:lang w:val="cs-CZ"/>
                              </w:rPr>
                              <w:t>7</w:t>
                            </w:r>
                            <w:r w:rsidR="00751864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Cs w:val="23"/>
                                <w:lang w:val="cs-CZ"/>
                              </w:rPr>
                              <w:t xml:space="preserve"> (12)</w:t>
                            </w:r>
                            <w:r w:rsidR="00170927"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Cs w:val="23"/>
                                <w:lang w:val="cs-CZ"/>
                              </w:rPr>
                              <w:t xml:space="preserve"> aplikátorů vzorku</w:t>
                            </w:r>
                          </w:p>
                          <w:p w14:paraId="5A1504FE" w14:textId="346B3913" w:rsidR="00554CEF" w:rsidRPr="004122F6" w:rsidRDefault="00554CEF" w:rsidP="00554CEF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sz w:val="28"/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Cs w:val="23"/>
                                <w:lang w:val="cs-CZ"/>
                              </w:rPr>
                              <w:t xml:space="preserve">• </w:t>
                            </w:r>
                            <w:r w:rsidR="00170927"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Cs w:val="23"/>
                                <w:lang w:val="cs-CZ"/>
                              </w:rPr>
                              <w:t>1 lahvička s kapátkem</w:t>
                            </w:r>
                            <w:bookmarkEnd w:id="14"/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F239A3" id="Rectangle 4" o:spid="_x0000_s1042" style="position:absolute;margin-left:279.95pt;margin-top:28.85pt;width:224.2pt;height:288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" filled="f" stroked="f">
                <v:textbox style="mso-fit-shape-to-text:t">
                  <w:txbxContent>
                    <w:p w14:paraId="10AAB08F" w14:textId="452990B6" w:rsidR="00554CEF" w:rsidRPr="004122F6" w:rsidRDefault="005B3528" w:rsidP="00554CEF">
                      <w:pPr>
                        <w:pStyle w:val="Normlnweb"/>
                        <w:spacing w:before="0" w:beforeAutospacing="0" w:after="0" w:afterAutospacing="0"/>
                        <w:jc w:val="center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32"/>
                          <w:szCs w:val="28"/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32"/>
                          <w:szCs w:val="28"/>
                          <w:lang w:val="cs-CZ"/>
                        </w:rPr>
                        <w:t>Skladování</w:t>
                      </w:r>
                    </w:p>
                    <w:p w14:paraId="7F44273A" w14:textId="77777777" w:rsidR="00221523" w:rsidRPr="004122F6" w:rsidRDefault="00221523" w:rsidP="00554CEF">
                      <w:pPr>
                        <w:pStyle w:val="Normlnweb"/>
                        <w:spacing w:before="0" w:beforeAutospacing="0" w:after="0" w:afterAutospacing="0"/>
                        <w:jc w:val="center"/>
                        <w:rPr>
                          <w:sz w:val="28"/>
                          <w:lang w:val="cs-CZ"/>
                        </w:rPr>
                      </w:pPr>
                    </w:p>
                    <w:p w14:paraId="74A1CEA2" w14:textId="2CA3C796" w:rsidR="00554CEF" w:rsidRPr="004122F6" w:rsidRDefault="005B3528" w:rsidP="005B3528">
                      <w:pPr>
                        <w:pStyle w:val="Normlnweb"/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Cs w:val="23"/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Cs w:val="23"/>
                          <w:lang w:val="cs-CZ"/>
                        </w:rPr>
                        <w:t>Celá souprava a její komponenty by měly být skladovány při teplotě 6-25 °C, aby byla zachována uvedená doba použitelnosti. Vyhněte se přímému slunečnímu záření.</w:t>
                      </w:r>
                    </w:p>
                    <w:p w14:paraId="7E8112B6" w14:textId="77777777" w:rsidR="00221523" w:rsidRPr="004122F6" w:rsidRDefault="00221523" w:rsidP="00554CEF">
                      <w:pPr>
                        <w:pStyle w:val="Normlnweb"/>
                        <w:spacing w:before="0" w:beforeAutospacing="0" w:after="0" w:afterAutospacing="0"/>
                        <w:rPr>
                          <w:sz w:val="28"/>
                          <w:lang w:val="cs-CZ"/>
                        </w:rPr>
                      </w:pPr>
                    </w:p>
                    <w:p w14:paraId="38B7C5AE" w14:textId="741EFD08" w:rsidR="00554CEF" w:rsidRPr="004122F6" w:rsidRDefault="005B3528" w:rsidP="00554CEF">
                      <w:pPr>
                        <w:pStyle w:val="Normlnweb"/>
                        <w:spacing w:before="0" w:beforeAutospacing="0" w:after="0" w:afterAutospacing="0"/>
                        <w:jc w:val="center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32"/>
                          <w:szCs w:val="28"/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32"/>
                          <w:szCs w:val="28"/>
                          <w:lang w:val="cs-CZ"/>
                        </w:rPr>
                        <w:t>Příprava vzorku</w:t>
                      </w:r>
                    </w:p>
                    <w:p w14:paraId="7D277DE6" w14:textId="77777777" w:rsidR="00221523" w:rsidRPr="004122F6" w:rsidRDefault="00221523" w:rsidP="00554CEF">
                      <w:pPr>
                        <w:pStyle w:val="Normlnweb"/>
                        <w:spacing w:before="0" w:beforeAutospacing="0" w:after="0" w:afterAutospacing="0"/>
                        <w:jc w:val="center"/>
                        <w:rPr>
                          <w:sz w:val="28"/>
                          <w:lang w:val="cs-CZ"/>
                        </w:rPr>
                      </w:pPr>
                    </w:p>
                    <w:p w14:paraId="6F15CAA7" w14:textId="4DF85DDB" w:rsidR="00554CEF" w:rsidRPr="004122F6" w:rsidRDefault="005B3528" w:rsidP="005B3528">
                      <w:pPr>
                        <w:pStyle w:val="Normlnweb"/>
                        <w:spacing w:after="0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Cs w:val="23"/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Cs w:val="23"/>
                          <w:lang w:val="cs-CZ"/>
                        </w:rPr>
                        <w:t>Odeberte 1-2 ml plné krve do zkumavky s EDTA nebo heparinem. Vzorek lze uchovávat v chladničce až 7 dní.</w:t>
                      </w:r>
                    </w:p>
                    <w:p w14:paraId="320C4A4D" w14:textId="77777777" w:rsidR="00221523" w:rsidRPr="004122F6" w:rsidRDefault="00221523" w:rsidP="00554CEF">
                      <w:pPr>
                        <w:pStyle w:val="Normlnweb"/>
                        <w:spacing w:before="0" w:beforeAutospacing="0" w:after="0" w:afterAutospacing="0"/>
                        <w:rPr>
                          <w:sz w:val="28"/>
                          <w:lang w:val="cs-CZ"/>
                        </w:rPr>
                      </w:pPr>
                    </w:p>
                    <w:p w14:paraId="1C8B3987" w14:textId="5AD0CEB7" w:rsidR="00554CEF" w:rsidRPr="004122F6" w:rsidRDefault="005B3528" w:rsidP="00554CEF">
                      <w:pPr>
                        <w:pStyle w:val="Normlnweb"/>
                        <w:spacing w:before="0" w:beforeAutospacing="0" w:after="0" w:afterAutospacing="0"/>
                        <w:jc w:val="center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32"/>
                          <w:szCs w:val="28"/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32"/>
                          <w:szCs w:val="28"/>
                          <w:lang w:val="cs-CZ"/>
                        </w:rPr>
                        <w:t>Obsah balení</w:t>
                      </w:r>
                    </w:p>
                    <w:p w14:paraId="242AA372" w14:textId="77777777" w:rsidR="00221523" w:rsidRPr="004122F6" w:rsidRDefault="00221523" w:rsidP="00554CEF">
                      <w:pPr>
                        <w:pStyle w:val="Normlnweb"/>
                        <w:spacing w:before="0" w:beforeAutospacing="0" w:after="0" w:afterAutospacing="0"/>
                        <w:jc w:val="center"/>
                        <w:rPr>
                          <w:sz w:val="28"/>
                          <w:lang w:val="cs-CZ"/>
                        </w:rPr>
                      </w:pPr>
                    </w:p>
                    <w:p w14:paraId="12CD171F" w14:textId="71D892E7" w:rsidR="00554CEF" w:rsidRPr="004122F6" w:rsidRDefault="00554CEF" w:rsidP="00554CEF">
                      <w:pPr>
                        <w:pStyle w:val="Normlnweb"/>
                        <w:spacing w:before="0" w:beforeAutospacing="0" w:after="0" w:afterAutospacing="0"/>
                        <w:rPr>
                          <w:sz w:val="28"/>
                          <w:lang w:val="cs-CZ"/>
                        </w:rPr>
                      </w:pPr>
                      <w:bookmarkStart w:id="15" w:name="_Hlk97737206"/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Cs w:val="23"/>
                          <w:lang w:val="cs-CZ"/>
                        </w:rPr>
                        <w:t xml:space="preserve">• </w:t>
                      </w:r>
                      <w:r w:rsidR="005B3528"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Cs w:val="23"/>
                          <w:lang w:val="cs-CZ"/>
                        </w:rPr>
                        <w:t xml:space="preserve">5 </w:t>
                      </w:r>
                      <w:r w:rsidR="00751864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Cs w:val="23"/>
                          <w:lang w:val="cs-CZ"/>
                        </w:rPr>
                        <w:t>(</w:t>
                      </w:r>
                      <w:proofErr w:type="gramStart"/>
                      <w:r w:rsidR="00751864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Cs w:val="23"/>
                          <w:lang w:val="cs-CZ"/>
                        </w:rPr>
                        <w:t xml:space="preserve">10 ) </w:t>
                      </w:r>
                      <w:r w:rsidR="005B3528"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Cs w:val="23"/>
                          <w:lang w:val="cs-CZ"/>
                        </w:rPr>
                        <w:t>testovacích</w:t>
                      </w:r>
                      <w:proofErr w:type="gramEnd"/>
                      <w:r w:rsidR="005B3528"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Cs w:val="23"/>
                          <w:lang w:val="cs-CZ"/>
                        </w:rPr>
                        <w:t xml:space="preserve"> kazet</w:t>
                      </w:r>
                    </w:p>
                    <w:p w14:paraId="60FCB768" w14:textId="47D1EB1C" w:rsidR="00554CEF" w:rsidRPr="004122F6" w:rsidRDefault="003A6A16" w:rsidP="00554CEF">
                      <w:pPr>
                        <w:pStyle w:val="Normlnweb"/>
                        <w:spacing w:before="0" w:beforeAutospacing="0" w:after="0" w:afterAutospacing="0"/>
                        <w:rPr>
                          <w:sz w:val="28"/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Cs w:val="23"/>
                          <w:lang w:val="cs-CZ"/>
                        </w:rPr>
                        <w:t xml:space="preserve">• </w:t>
                      </w:r>
                      <w:r w:rsidR="00170927"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Cs w:val="23"/>
                          <w:lang w:val="cs-CZ"/>
                        </w:rPr>
                        <w:t>7</w:t>
                      </w:r>
                      <w:r w:rsidR="00751864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Cs w:val="23"/>
                          <w:lang w:val="cs-CZ"/>
                        </w:rPr>
                        <w:t xml:space="preserve"> (12)</w:t>
                      </w:r>
                      <w:r w:rsidR="00170927"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Cs w:val="23"/>
                          <w:lang w:val="cs-CZ"/>
                        </w:rPr>
                        <w:t xml:space="preserve"> aplikátorů vzorku</w:t>
                      </w:r>
                    </w:p>
                    <w:p w14:paraId="5A1504FE" w14:textId="346B3913" w:rsidR="00554CEF" w:rsidRPr="004122F6" w:rsidRDefault="00554CEF" w:rsidP="00554CEF">
                      <w:pPr>
                        <w:pStyle w:val="Normlnweb"/>
                        <w:spacing w:before="0" w:beforeAutospacing="0" w:after="0" w:afterAutospacing="0"/>
                        <w:rPr>
                          <w:sz w:val="28"/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Cs w:val="23"/>
                          <w:lang w:val="cs-CZ"/>
                        </w:rPr>
                        <w:t xml:space="preserve">• </w:t>
                      </w:r>
                      <w:r w:rsidR="00170927"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Cs w:val="23"/>
                          <w:lang w:val="cs-CZ"/>
                        </w:rPr>
                        <w:t>1 lahvička s kapátkem</w:t>
                      </w:r>
                      <w:bookmarkEnd w:id="15"/>
                    </w:p>
                  </w:txbxContent>
                </v:textbox>
              </v:rect>
            </w:pict>
          </mc:Fallback>
        </mc:AlternateContent>
      </w:r>
      <w:r w:rsidR="009A6D81" w:rsidRPr="004122F6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8571152" wp14:editId="1859F312">
                <wp:simplePos x="0" y="0"/>
                <wp:positionH relativeFrom="margin">
                  <wp:align>left</wp:align>
                </wp:positionH>
                <wp:positionV relativeFrom="paragraph">
                  <wp:posOffset>242727</wp:posOffset>
                </wp:positionV>
                <wp:extent cx="3168352" cy="5409173"/>
                <wp:effectExtent l="0" t="0" r="0" b="0"/>
                <wp:wrapNone/>
                <wp:docPr id="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8352" cy="540917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DDD7488" w14:textId="41956C8B" w:rsidR="00554CEF" w:rsidRPr="004122F6" w:rsidRDefault="009F6F02" w:rsidP="00554CEF">
                            <w:pPr>
                              <w:pStyle w:val="Normlnweb"/>
                              <w:spacing w:before="0" w:beforeAutospacing="0" w:after="120" w:afterAutospacing="0"/>
                              <w:jc w:val="center"/>
                              <w:rPr>
                                <w:lang w:val="cs-CZ"/>
                              </w:rPr>
                            </w:pPr>
                            <w:bookmarkStart w:id="16" w:name="_Hlk97736833"/>
                            <w:bookmarkStart w:id="17" w:name="_Hlk97736834"/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lang w:val="cs-CZ"/>
                              </w:rPr>
                              <w:t xml:space="preserve">Proč kontrolovat zánětlivý stav a proč používat </w:t>
                            </w:r>
                            <w:proofErr w:type="spellStart"/>
                            <w:r w:rsidR="00E47D48"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lang w:val="cs-CZ"/>
                              </w:rPr>
                              <w:t>EquiChek</w:t>
                            </w:r>
                            <w:proofErr w:type="spellEnd"/>
                            <w:r w:rsidR="00E47D48"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lang w:val="cs-CZ"/>
                              </w:rPr>
                              <w:t xml:space="preserve"> – SAA</w:t>
                            </w: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lang w:val="cs-CZ"/>
                              </w:rPr>
                              <w:t>?</w:t>
                            </w:r>
                          </w:p>
                          <w:p w14:paraId="76AE26CF" w14:textId="77777777" w:rsidR="009F6F02" w:rsidRPr="004122F6" w:rsidRDefault="009F6F02" w:rsidP="009F6F02">
                            <w:pPr>
                              <w:pStyle w:val="Normlnweb"/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>Zjištění přítomnosti zánětlivého stavu je důležité pro odhalení nebo potvrzení probíhajícího onemocnění, ale také je užitečným pomocníkem při běžné preventivní prohlídce. </w:t>
                            </w:r>
                          </w:p>
                          <w:p w14:paraId="1213DC9F" w14:textId="4AAADEF1" w:rsidR="009F6F02" w:rsidRPr="004122F6" w:rsidRDefault="009F6F02" w:rsidP="009F6F02">
                            <w:pPr>
                              <w:pStyle w:val="Normlnweb"/>
                              <w:spacing w:before="0" w:beforeAutospacing="0" w:after="0" w:afterAutospacing="0"/>
                              <w:jc w:val="both"/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>Pokud máte podezření na nějaké onemocnění, případně subklinickou infekci, je stanovení hladiny sérového amyloidu užitečným nástrojem, který odhalí problém ještě dříve, než dojde k jeho manifestaci. </w:t>
                            </w:r>
                          </w:p>
                          <w:p w14:paraId="53CC4864" w14:textId="1F037856" w:rsidR="00554CEF" w:rsidRPr="004122F6" w:rsidRDefault="009F6F02" w:rsidP="009F6F02">
                            <w:pPr>
                              <w:pStyle w:val="Normlnweb"/>
                              <w:spacing w:before="0" w:beforeAutospacing="0" w:after="0" w:afterAutospacing="0"/>
                              <w:jc w:val="both"/>
                              <w:rPr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>Vývoj hladiny SAA v čase prozradí, zda patologický proces progreduje, nebo už dochází k zotavení.</w:t>
                            </w:r>
                          </w:p>
                          <w:p w14:paraId="5F020D00" w14:textId="7195D0E1" w:rsidR="00554CEF" w:rsidRPr="004122F6" w:rsidRDefault="009F6F02" w:rsidP="009F6F02">
                            <w:pPr>
                              <w:pStyle w:val="Normlnweb"/>
                              <w:spacing w:before="0" w:beforeAutospacing="0" w:after="0" w:afterAutospacing="0"/>
                              <w:jc w:val="both"/>
                              <w:rPr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>Pokud je v těle přítomen zánětlivý proces, hrozí poškození svalové tkáně a snížení nejen aktuální, ale i budoucí výkonnosti koně.</w:t>
                            </w:r>
                          </w:p>
                          <w:p w14:paraId="6CB9AFAF" w14:textId="0D25F893" w:rsidR="00554CEF" w:rsidRPr="004122F6" w:rsidRDefault="00E47D48" w:rsidP="009F6F02">
                            <w:pPr>
                              <w:pStyle w:val="Normlnweb"/>
                              <w:spacing w:before="0" w:beforeAutospacing="0" w:after="0" w:afterAutospacing="0"/>
                              <w:jc w:val="both"/>
                              <w:rPr>
                                <w:lang w:val="cs-CZ"/>
                              </w:rPr>
                            </w:pPr>
                            <w:proofErr w:type="spellStart"/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>EquiChek</w:t>
                            </w:r>
                            <w:proofErr w:type="spellEnd"/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 xml:space="preserve"> – SAA</w:t>
                            </w:r>
                            <w:r w:rsidR="009F6F02"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 xml:space="preserve"> je rychlý a snadný test ke zjištění přítomnosti sérového amyloidu v krvi koně. Tento významný biomarker zánětu včas upozorňuje na mnoho zdravotních problémů koně.</w:t>
                            </w:r>
                          </w:p>
                          <w:p w14:paraId="2A95C1FD" w14:textId="23A50D22" w:rsidR="00554CEF" w:rsidRPr="004122F6" w:rsidRDefault="009F6F02" w:rsidP="009F6F02">
                            <w:pPr>
                              <w:pStyle w:val="Normlnweb"/>
                              <w:spacing w:before="0" w:beforeAutospacing="0" w:after="0" w:afterAutospacing="0"/>
                              <w:jc w:val="both"/>
                              <w:rPr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 xml:space="preserve">Hladina SAA se mění rychleji než hladina fibrinogenu či počet bílých krvinek, přítomnost problému se tak odhalí </w:t>
                            </w:r>
                            <w:r w:rsidR="00E47D48"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>dříve</w:t>
                            </w: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 xml:space="preserve"> než stanovením těchto klasických parametrů.</w:t>
                            </w:r>
                          </w:p>
                          <w:p w14:paraId="4E3FD2AA" w14:textId="11F71879" w:rsidR="00554CEF" w:rsidRPr="004122F6" w:rsidRDefault="009F6F02" w:rsidP="009F6F02">
                            <w:pPr>
                              <w:pStyle w:val="Normlnweb"/>
                              <w:spacing w:before="0" w:beforeAutospacing="0" w:after="0" w:afterAutospacing="0"/>
                              <w:jc w:val="both"/>
                              <w:rPr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 xml:space="preserve">Při zánětu v těle SAA rychle narůstá a při zotavení zase rychle klesá, takže </w:t>
                            </w:r>
                            <w:proofErr w:type="spellStart"/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>EquiChek</w:t>
                            </w:r>
                            <w:proofErr w:type="spellEnd"/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>-SAA pomáhá monitorovat efektivitu léčby.</w:t>
                            </w:r>
                          </w:p>
                          <w:p w14:paraId="01818FBD" w14:textId="5D04E351" w:rsidR="00554CEF" w:rsidRPr="004122F6" w:rsidRDefault="009F6F02" w:rsidP="009F6F02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 xml:space="preserve">Znalost hladiny SAA během veterinární prohlídky je důležitým doplňkem zdravotního </w:t>
                            </w:r>
                            <w:proofErr w:type="spellStart"/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>screeningu</w:t>
                            </w:r>
                            <w:proofErr w:type="spellEnd"/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23"/>
                                <w:szCs w:val="23"/>
                                <w:lang w:val="cs-CZ"/>
                              </w:rPr>
                              <w:t xml:space="preserve"> každého koně.</w:t>
                            </w:r>
                            <w:bookmarkEnd w:id="16"/>
                            <w:bookmarkEnd w:id="17"/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571152" id="Rectangle 5" o:spid="_x0000_s1043" style="position:absolute;margin-left:0;margin-top:19.1pt;width:249.5pt;height:425.9pt;z-index:2516602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" filled="f" stroked="f">
                <v:textbox style="mso-fit-shape-to-text:t">
                  <w:txbxContent>
                    <w:p w14:paraId="1DDD7488" w14:textId="41956C8B" w:rsidR="00554CEF" w:rsidRPr="004122F6" w:rsidRDefault="009F6F02" w:rsidP="00554CEF">
                      <w:pPr>
                        <w:pStyle w:val="Normlnweb"/>
                        <w:spacing w:before="0" w:beforeAutospacing="0" w:after="120" w:afterAutospacing="0"/>
                        <w:jc w:val="center"/>
                        <w:rPr>
                          <w:lang w:val="cs-CZ"/>
                        </w:rPr>
                      </w:pPr>
                      <w:bookmarkStart w:id="18" w:name="_Hlk97736833"/>
                      <w:bookmarkStart w:id="19" w:name="_Hlk97736834"/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lang w:val="cs-CZ"/>
                        </w:rPr>
                        <w:t xml:space="preserve">Proč kontrolovat zánětlivý stav a proč používat </w:t>
                      </w:r>
                      <w:proofErr w:type="spellStart"/>
                      <w:r w:rsidR="00E47D48"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lang w:val="cs-CZ"/>
                        </w:rPr>
                        <w:t>EquiChek</w:t>
                      </w:r>
                      <w:proofErr w:type="spellEnd"/>
                      <w:r w:rsidR="00E47D48"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lang w:val="cs-CZ"/>
                        </w:rPr>
                        <w:t xml:space="preserve"> – SAA</w:t>
                      </w: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lang w:val="cs-CZ"/>
                        </w:rPr>
                        <w:t>?</w:t>
                      </w:r>
                    </w:p>
                    <w:p w14:paraId="76AE26CF" w14:textId="77777777" w:rsidR="009F6F02" w:rsidRPr="004122F6" w:rsidRDefault="009F6F02" w:rsidP="009F6F02">
                      <w:pPr>
                        <w:pStyle w:val="Normlnweb"/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>Zjištění přítomnosti zánětlivého stavu je důležité pro odhalení nebo potvrzení probíhajícího onemocnění, ale také je užitečným pomocníkem při běžné preventivní prohlídce. </w:t>
                      </w:r>
                    </w:p>
                    <w:p w14:paraId="1213DC9F" w14:textId="4AAADEF1" w:rsidR="009F6F02" w:rsidRPr="004122F6" w:rsidRDefault="009F6F02" w:rsidP="009F6F02">
                      <w:pPr>
                        <w:pStyle w:val="Normlnweb"/>
                        <w:spacing w:before="0" w:beforeAutospacing="0" w:after="0" w:afterAutospacing="0"/>
                        <w:jc w:val="both"/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>Pokud máte podezření na nějaké onemocnění, případně subklinickou infekci, je stanovení hladiny sérového amyloidu užitečným nástrojem, který odhalí problém ještě dříve, než dojde k jeho manifestaci. </w:t>
                      </w:r>
                    </w:p>
                    <w:p w14:paraId="53CC4864" w14:textId="1F037856" w:rsidR="00554CEF" w:rsidRPr="004122F6" w:rsidRDefault="009F6F02" w:rsidP="009F6F02">
                      <w:pPr>
                        <w:pStyle w:val="Normlnweb"/>
                        <w:spacing w:before="0" w:beforeAutospacing="0" w:after="0" w:afterAutospacing="0"/>
                        <w:jc w:val="both"/>
                        <w:rPr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>Vývoj hladiny SAA v čase prozradí, zda patologický proces progreduje, nebo už dochází k zotavení.</w:t>
                      </w:r>
                    </w:p>
                    <w:p w14:paraId="5F020D00" w14:textId="7195D0E1" w:rsidR="00554CEF" w:rsidRPr="004122F6" w:rsidRDefault="009F6F02" w:rsidP="009F6F02">
                      <w:pPr>
                        <w:pStyle w:val="Normlnweb"/>
                        <w:spacing w:before="0" w:beforeAutospacing="0" w:after="0" w:afterAutospacing="0"/>
                        <w:jc w:val="both"/>
                        <w:rPr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>Pokud je v těle přítomen zánětlivý proces, hrozí poškození svalové tkáně a snížení nejen aktuální, ale i budoucí výkonnosti koně.</w:t>
                      </w:r>
                    </w:p>
                    <w:p w14:paraId="6CB9AFAF" w14:textId="0D25F893" w:rsidR="00554CEF" w:rsidRPr="004122F6" w:rsidRDefault="00E47D48" w:rsidP="009F6F02">
                      <w:pPr>
                        <w:pStyle w:val="Normlnweb"/>
                        <w:spacing w:before="0" w:beforeAutospacing="0" w:after="0" w:afterAutospacing="0"/>
                        <w:jc w:val="both"/>
                        <w:rPr>
                          <w:lang w:val="cs-CZ"/>
                        </w:rPr>
                      </w:pPr>
                      <w:proofErr w:type="spellStart"/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>EquiChek</w:t>
                      </w:r>
                      <w:proofErr w:type="spellEnd"/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 xml:space="preserve"> – SAA</w:t>
                      </w:r>
                      <w:r w:rsidR="009F6F02"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 xml:space="preserve"> je rychlý a snadný test ke zjištění přítomnosti sérového amyloidu v krvi koně. Tento významný biomarker zánětu včas upozorňuje na mnoho zdravotních problémů koně.</w:t>
                      </w:r>
                    </w:p>
                    <w:p w14:paraId="2A95C1FD" w14:textId="23A50D22" w:rsidR="00554CEF" w:rsidRPr="004122F6" w:rsidRDefault="009F6F02" w:rsidP="009F6F02">
                      <w:pPr>
                        <w:pStyle w:val="Normlnweb"/>
                        <w:spacing w:before="0" w:beforeAutospacing="0" w:after="0" w:afterAutospacing="0"/>
                        <w:jc w:val="both"/>
                        <w:rPr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 xml:space="preserve">Hladina SAA se mění rychleji než hladina fibrinogenu či počet bílých krvinek, přítomnost problému se tak odhalí </w:t>
                      </w:r>
                      <w:r w:rsidR="00E47D48"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>dříve</w:t>
                      </w: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 xml:space="preserve"> než stanovením těchto klasických parametrů.</w:t>
                      </w:r>
                    </w:p>
                    <w:p w14:paraId="4E3FD2AA" w14:textId="11F71879" w:rsidR="00554CEF" w:rsidRPr="004122F6" w:rsidRDefault="009F6F02" w:rsidP="009F6F02">
                      <w:pPr>
                        <w:pStyle w:val="Normlnweb"/>
                        <w:spacing w:before="0" w:beforeAutospacing="0" w:after="0" w:afterAutospacing="0"/>
                        <w:jc w:val="both"/>
                        <w:rPr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 xml:space="preserve">Při zánětu v těle SAA rychle narůstá a při zotavení zase rychle klesá, takže </w:t>
                      </w:r>
                      <w:proofErr w:type="spellStart"/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>EquiChek</w:t>
                      </w:r>
                      <w:proofErr w:type="spellEnd"/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>-SAA pomáhá monitorovat efektivitu léčby.</w:t>
                      </w:r>
                    </w:p>
                    <w:p w14:paraId="01818FBD" w14:textId="5D04E351" w:rsidR="00554CEF" w:rsidRPr="004122F6" w:rsidRDefault="009F6F02" w:rsidP="009F6F02">
                      <w:pPr>
                        <w:pStyle w:val="Normlnweb"/>
                        <w:spacing w:before="0" w:beforeAutospacing="0" w:after="0" w:afterAutospacing="0"/>
                        <w:rPr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 xml:space="preserve">Znalost hladiny SAA během veterinární prohlídky je důležitým doplňkem zdravotního </w:t>
                      </w:r>
                      <w:proofErr w:type="spellStart"/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>screeningu</w:t>
                      </w:r>
                      <w:proofErr w:type="spellEnd"/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23"/>
                          <w:szCs w:val="23"/>
                          <w:lang w:val="cs-CZ"/>
                        </w:rPr>
                        <w:t xml:space="preserve"> každého koně.</w:t>
                      </w:r>
                      <w:bookmarkEnd w:id="18"/>
                      <w:bookmarkEnd w:id="19"/>
                    </w:p>
                  </w:txbxContent>
                </v:textbox>
                <w10:wrap anchorx="margin"/>
              </v:rect>
            </w:pict>
          </mc:Fallback>
        </mc:AlternateContent>
      </w:r>
      <w:r w:rsidR="007C0DFD" w:rsidRPr="004122F6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CBD647" wp14:editId="784619BE">
                <wp:simplePos x="0" y="0"/>
                <wp:positionH relativeFrom="column">
                  <wp:posOffset>7118350</wp:posOffset>
                </wp:positionH>
                <wp:positionV relativeFrom="paragraph">
                  <wp:posOffset>1701800</wp:posOffset>
                </wp:positionV>
                <wp:extent cx="3224530" cy="645795"/>
                <wp:effectExtent l="0" t="0" r="0" b="0"/>
                <wp:wrapNone/>
                <wp:docPr id="12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4530" cy="64579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</wps:spPr>
                      <wps:txbx>
                        <w:txbxContent>
                          <w:p w14:paraId="4883B101" w14:textId="54561DC1" w:rsidR="00554CEF" w:rsidRPr="004122F6" w:rsidRDefault="00170927" w:rsidP="00554CEF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  <w:rPr>
                                <w:lang w:val="cs-CZ"/>
                              </w:rPr>
                            </w:pPr>
                            <w:bookmarkStart w:id="20" w:name="_Hlk97737370"/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FFFFFF"/>
                                <w:kern w:val="24"/>
                                <w:sz w:val="36"/>
                                <w:szCs w:val="36"/>
                                <w:lang w:val="cs-CZ"/>
                              </w:rPr>
                              <w:t>Rychlý test pro koně</w:t>
                            </w:r>
                          </w:p>
                          <w:p w14:paraId="7F2A4542" w14:textId="6EB6D4D6" w:rsidR="00554CEF" w:rsidRPr="004122F6" w:rsidRDefault="00170927" w:rsidP="00554CEF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  <w:rPr>
                                <w:lang w:val="cs-CZ"/>
                              </w:rPr>
                            </w:pPr>
                            <w:r w:rsidRPr="004122F6"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FFFFFF"/>
                                <w:kern w:val="24"/>
                                <w:sz w:val="36"/>
                                <w:szCs w:val="36"/>
                                <w:lang w:val="cs-CZ"/>
                              </w:rPr>
                              <w:t>Odhalí zánět a infekci.</w:t>
                            </w:r>
                            <w:bookmarkEnd w:id="20"/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ECBD647" id="Rectangle 11" o:spid="_x0000_s1044" style="position:absolute;margin-left:560.5pt;margin-top:134pt;width:253.9pt;height:50.8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" fillcolor="#476013 [1604]" stroked="f">
                <v:textbox style="mso-fit-shape-to-text:t">
                  <w:txbxContent>
                    <w:p w14:paraId="4883B101" w14:textId="54561DC1" w:rsidR="00554CEF" w:rsidRPr="004122F6" w:rsidRDefault="00170927" w:rsidP="00554CEF">
                      <w:pPr>
                        <w:pStyle w:val="Normlnweb"/>
                        <w:spacing w:before="0" w:beforeAutospacing="0" w:after="0" w:afterAutospacing="0"/>
                        <w:jc w:val="center"/>
                        <w:rPr>
                          <w:lang w:val="cs-CZ"/>
                        </w:rPr>
                      </w:pPr>
                      <w:bookmarkStart w:id="21" w:name="_Hlk97737370"/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FFFFFF"/>
                          <w:kern w:val="24"/>
                          <w:sz w:val="36"/>
                          <w:szCs w:val="36"/>
                          <w:lang w:val="cs-CZ"/>
                        </w:rPr>
                        <w:t>Rychlý test pro koně</w:t>
                      </w:r>
                    </w:p>
                    <w:p w14:paraId="7F2A4542" w14:textId="6EB6D4D6" w:rsidR="00554CEF" w:rsidRPr="004122F6" w:rsidRDefault="00170927" w:rsidP="00554CEF">
                      <w:pPr>
                        <w:pStyle w:val="Normlnweb"/>
                        <w:spacing w:before="0" w:beforeAutospacing="0" w:after="0" w:afterAutospacing="0"/>
                        <w:jc w:val="center"/>
                        <w:rPr>
                          <w:lang w:val="cs-CZ"/>
                        </w:rPr>
                      </w:pPr>
                      <w:r w:rsidRPr="004122F6">
                        <w:rPr>
                          <w:rFonts w:ascii="Calibri" w:eastAsia="+mn-ea" w:hAnsi="Calibri" w:cs="+mn-cs"/>
                          <w:b/>
                          <w:bCs/>
                          <w:color w:val="FFFFFF"/>
                          <w:kern w:val="24"/>
                          <w:sz w:val="36"/>
                          <w:szCs w:val="36"/>
                          <w:lang w:val="cs-CZ"/>
                        </w:rPr>
                        <w:t>Odhalí zánět a infekci.</w:t>
                      </w:r>
                      <w:bookmarkEnd w:id="21"/>
                    </w:p>
                  </w:txbxContent>
                </v:textbox>
              </v:rect>
            </w:pict>
          </mc:Fallback>
        </mc:AlternateContent>
      </w:r>
      <w:r w:rsidR="00221523" w:rsidRPr="004122F6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0C65D2" wp14:editId="70AB04EC">
                <wp:simplePos x="0" y="0"/>
                <wp:positionH relativeFrom="column">
                  <wp:posOffset>8079740</wp:posOffset>
                </wp:positionH>
                <wp:positionV relativeFrom="paragraph">
                  <wp:posOffset>933203</wp:posOffset>
                </wp:positionV>
                <wp:extent cx="2266711" cy="461665"/>
                <wp:effectExtent l="0" t="0" r="0" b="0"/>
                <wp:wrapNone/>
                <wp:docPr id="9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6711" cy="46166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B338C89" w14:textId="1AD6B6F1" w:rsidR="00554CEF" w:rsidRDefault="00554CEF" w:rsidP="00554CE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proofErr w:type="spellStart"/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48"/>
                                <w:szCs w:val="48"/>
                              </w:rPr>
                              <w:t>EquiChek</w:t>
                            </w:r>
                            <w:proofErr w:type="spellEnd"/>
                            <w:r>
                              <w:rPr>
                                <w:rFonts w:ascii="Calibri" w:eastAsia="+mn-ea" w:hAnsi="Calibri" w:cs="+mn-cs"/>
                                <w:b/>
                                <w:bCs/>
                                <w:color w:val="000000"/>
                                <w:kern w:val="24"/>
                                <w:sz w:val="48"/>
                                <w:szCs w:val="48"/>
                              </w:rPr>
                              <w:t xml:space="preserve">-SAA 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0C65D2" id="Rectangle 8" o:spid="_x0000_s1045" style="position:absolute;margin-left:636.2pt;margin-top:73.5pt;width:178.5pt;height:36.35pt;z-index:2516643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" filled="f" stroked="f">
                <v:textbox style="mso-fit-shape-to-text:t">
                  <w:txbxContent>
                    <w:p w14:paraId="6B338C89" w14:textId="1AD6B6F1" w:rsidR="00554CEF" w:rsidRDefault="00554CEF" w:rsidP="00554CEF">
                      <w:pPr>
                        <w:pStyle w:val="Normlnweb"/>
                        <w:spacing w:before="0" w:beforeAutospacing="0" w:after="0" w:afterAutospacing="0"/>
                      </w:pPr>
                      <w:proofErr w:type="spellStart"/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48"/>
                          <w:szCs w:val="48"/>
                        </w:rPr>
                        <w:t>EquiChek</w:t>
                      </w:r>
                      <w:proofErr w:type="spellEnd"/>
                      <w:r>
                        <w:rPr>
                          <w:rFonts w:ascii="Calibri" w:eastAsia="+mn-ea" w:hAnsi="Calibri" w:cs="+mn-cs"/>
                          <w:b/>
                          <w:bCs/>
                          <w:color w:val="000000"/>
                          <w:kern w:val="24"/>
                          <w:sz w:val="48"/>
                          <w:szCs w:val="48"/>
                        </w:rPr>
                        <w:t xml:space="preserve">-SAA </w:t>
                      </w:r>
                    </w:p>
                  </w:txbxContent>
                </v:textbox>
              </v:rect>
            </w:pict>
          </mc:Fallback>
        </mc:AlternateContent>
      </w:r>
      <w:r w:rsidR="00221523" w:rsidRPr="004122F6">
        <w:rPr>
          <w:noProof/>
          <w:lang w:val="cs-CZ" w:eastAsia="cs-CZ"/>
        </w:rPr>
        <w:drawing>
          <wp:anchor distT="0" distB="0" distL="114300" distR="114300" simplePos="0" relativeHeight="251663360" behindDoc="0" locked="0" layoutInCell="1" allowOverlap="1" wp14:anchorId="6BE8D78E" wp14:editId="5EA24C4F">
            <wp:simplePos x="0" y="0"/>
            <wp:positionH relativeFrom="column">
              <wp:posOffset>7120890</wp:posOffset>
            </wp:positionH>
            <wp:positionV relativeFrom="paragraph">
              <wp:posOffset>703662</wp:posOffset>
            </wp:positionV>
            <wp:extent cx="975108" cy="746606"/>
            <wp:effectExtent l="0" t="0" r="0" b="0"/>
            <wp:wrapNone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108" cy="746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="00221523" w:rsidRPr="004122F6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5657EE" wp14:editId="6E5BCA4E">
                <wp:simplePos x="0" y="0"/>
                <wp:positionH relativeFrom="column">
                  <wp:posOffset>-342265</wp:posOffset>
                </wp:positionH>
                <wp:positionV relativeFrom="paragraph">
                  <wp:posOffset>6651031</wp:posOffset>
                </wp:positionV>
                <wp:extent cx="10972726" cy="546735"/>
                <wp:effectExtent l="0" t="0" r="635" b="5715"/>
                <wp:wrapNone/>
                <wp:docPr id="8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72726" cy="5467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A2D774A" id="Rectangle 7" o:spid="_x0000_s1026" style="position:absolute;margin-left:-26.95pt;margin-top:523.7pt;width:12in;height:43.0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" fillcolor="#476013 [1604]" stroked="f" strokeweight="2pt"/>
            </w:pict>
          </mc:Fallback>
        </mc:AlternateContent>
      </w:r>
    </w:p>
    <w:sectPr w:rsidR="000B13E6" w:rsidRPr="004122F6" w:rsidSect="00B63879">
      <w:headerReference w:type="default" r:id="rId20"/>
      <w:pgSz w:w="16838" w:h="11906" w:orient="landscape"/>
      <w:pgMar w:top="284" w:right="340" w:bottom="284" w:left="3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404D43" w14:textId="77777777" w:rsidR="00B70866" w:rsidRDefault="00B70866" w:rsidP="009A6D81">
      <w:pPr>
        <w:spacing w:after="0" w:line="240" w:lineRule="auto"/>
      </w:pPr>
      <w:r>
        <w:separator/>
      </w:r>
    </w:p>
  </w:endnote>
  <w:endnote w:type="continuationSeparator" w:id="0">
    <w:p w14:paraId="7CF643D5" w14:textId="77777777" w:rsidR="00B70866" w:rsidRDefault="00B70866" w:rsidP="009A6D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30DDAC" w14:textId="77777777" w:rsidR="00B70866" w:rsidRDefault="00B70866" w:rsidP="009A6D81">
      <w:pPr>
        <w:spacing w:after="0" w:line="240" w:lineRule="auto"/>
      </w:pPr>
      <w:r>
        <w:separator/>
      </w:r>
    </w:p>
  </w:footnote>
  <w:footnote w:type="continuationSeparator" w:id="0">
    <w:p w14:paraId="34728CC2" w14:textId="77777777" w:rsidR="00B70866" w:rsidRDefault="00B70866" w:rsidP="009A6D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C2A58D" w14:textId="4BDCADBC" w:rsidR="009A6D81" w:rsidRPr="009A6D81" w:rsidRDefault="009A6D81" w:rsidP="009A6D81">
    <w:pPr>
      <w:rPr>
        <w:rFonts w:ascii="Calibri" w:hAnsi="Calibri" w:cs="Calibri"/>
      </w:rPr>
    </w:pPr>
    <w:r w:rsidRPr="009A6D81">
      <w:rPr>
        <w:rFonts w:ascii="Calibri" w:hAnsi="Calibri" w:cs="Calibri"/>
        <w:bCs/>
      </w:rPr>
      <w:t xml:space="preserve">Text </w:t>
    </w:r>
    <w:proofErr w:type="spellStart"/>
    <w:r w:rsidR="00E66195">
      <w:rPr>
        <w:rFonts w:ascii="Calibri" w:hAnsi="Calibri" w:cs="Calibri"/>
        <w:bCs/>
      </w:rPr>
      <w:t>návodu</w:t>
    </w:r>
    <w:proofErr w:type="spellEnd"/>
    <w:r w:rsidR="00E66195">
      <w:rPr>
        <w:rFonts w:ascii="Calibri" w:hAnsi="Calibri" w:cs="Calibri"/>
        <w:bCs/>
      </w:rPr>
      <w:t xml:space="preserve"> k </w:t>
    </w:r>
    <w:proofErr w:type="spellStart"/>
    <w:r w:rsidR="00E66195">
      <w:rPr>
        <w:rFonts w:ascii="Calibri" w:hAnsi="Calibri" w:cs="Calibri"/>
        <w:bCs/>
      </w:rPr>
      <w:t>použití</w:t>
    </w:r>
    <w:proofErr w:type="spellEnd"/>
    <w:r w:rsidRPr="009A6D81">
      <w:rPr>
        <w:rFonts w:ascii="Calibri" w:hAnsi="Calibri" w:cs="Calibri"/>
        <w:bCs/>
      </w:rPr>
      <w:t> </w:t>
    </w:r>
    <w:proofErr w:type="spellStart"/>
    <w:r w:rsidRPr="009A6D81">
      <w:rPr>
        <w:rFonts w:ascii="Calibri" w:hAnsi="Calibri" w:cs="Calibri"/>
        <w:bCs/>
      </w:rPr>
      <w:t>součást</w:t>
    </w:r>
    <w:proofErr w:type="spellEnd"/>
    <w:r w:rsidRPr="009A6D81">
      <w:rPr>
        <w:rFonts w:ascii="Calibri" w:hAnsi="Calibri" w:cs="Calibri"/>
        <w:bCs/>
      </w:rPr>
      <w:t xml:space="preserve"> </w:t>
    </w:r>
    <w:proofErr w:type="spellStart"/>
    <w:r w:rsidRPr="009A6D81">
      <w:rPr>
        <w:rFonts w:ascii="Calibri" w:hAnsi="Calibri" w:cs="Calibri"/>
        <w:bCs/>
      </w:rPr>
      <w:t>dokumentace</w:t>
    </w:r>
    <w:proofErr w:type="spellEnd"/>
    <w:r w:rsidRPr="009A6D81">
      <w:rPr>
        <w:rFonts w:ascii="Calibri" w:hAnsi="Calibri" w:cs="Calibri"/>
        <w:bCs/>
      </w:rPr>
      <w:t xml:space="preserve"> </w:t>
    </w:r>
    <w:proofErr w:type="spellStart"/>
    <w:r w:rsidRPr="009A6D81">
      <w:rPr>
        <w:rFonts w:ascii="Calibri" w:hAnsi="Calibri" w:cs="Calibri"/>
        <w:bCs/>
      </w:rPr>
      <w:t>schválené</w:t>
    </w:r>
    <w:proofErr w:type="spellEnd"/>
    <w:r w:rsidRPr="009A6D81">
      <w:rPr>
        <w:rFonts w:ascii="Calibri" w:hAnsi="Calibri" w:cs="Calibri"/>
        <w:bCs/>
      </w:rPr>
      <w:t xml:space="preserve"> </w:t>
    </w:r>
    <w:proofErr w:type="spellStart"/>
    <w:r w:rsidRPr="009A6D81">
      <w:rPr>
        <w:rFonts w:ascii="Calibri" w:hAnsi="Calibri" w:cs="Calibri"/>
        <w:bCs/>
      </w:rPr>
      <w:t>rozhodnutím</w:t>
    </w:r>
    <w:proofErr w:type="spellEnd"/>
    <w:r w:rsidRPr="009A6D81">
      <w:rPr>
        <w:rFonts w:ascii="Calibri" w:hAnsi="Calibri" w:cs="Calibri"/>
        <w:bCs/>
      </w:rPr>
      <w:t xml:space="preserve"> </w:t>
    </w:r>
    <w:proofErr w:type="spellStart"/>
    <w:r w:rsidRPr="009A6D81">
      <w:rPr>
        <w:rFonts w:ascii="Calibri" w:hAnsi="Calibri" w:cs="Calibri"/>
        <w:bCs/>
      </w:rPr>
      <w:t>sp.zn</w:t>
    </w:r>
    <w:proofErr w:type="spellEnd"/>
    <w:r w:rsidRPr="009A6D81">
      <w:rPr>
        <w:rFonts w:ascii="Calibri" w:hAnsi="Calibri" w:cs="Calibri"/>
        <w:bCs/>
      </w:rPr>
      <w:t xml:space="preserve">. </w:t>
    </w:r>
    <w:sdt>
      <w:sdtPr>
        <w:rPr>
          <w:rFonts w:ascii="Calibri" w:hAnsi="Calibri" w:cs="Calibri"/>
          <w:bCs/>
        </w:rPr>
        <w:id w:val="485062483"/>
        <w:placeholder>
          <w:docPart w:val="2D12C96ED5C34DEBB7D998A3C268C86F"/>
        </w:placeholder>
        <w:text/>
      </w:sdtPr>
      <w:sdtContent>
        <w:r w:rsidR="002F19C3" w:rsidRPr="002F19C3">
          <w:rPr>
            <w:rFonts w:ascii="Calibri" w:hAnsi="Calibri" w:cs="Calibri"/>
            <w:bCs/>
          </w:rPr>
          <w:t>USKVBL/4286/2022/POD</w:t>
        </w:r>
        <w:r w:rsidR="002F19C3">
          <w:rPr>
            <w:rFonts w:ascii="Calibri" w:hAnsi="Calibri" w:cs="Calibri"/>
            <w:bCs/>
          </w:rPr>
          <w:t>,</w:t>
        </w:r>
      </w:sdtContent>
    </w:sdt>
    <w:r w:rsidRPr="009A6D81">
      <w:rPr>
        <w:rFonts w:ascii="Calibri" w:hAnsi="Calibri" w:cs="Calibri"/>
        <w:bCs/>
      </w:rPr>
      <w:t xml:space="preserve"> </w:t>
    </w:r>
    <w:proofErr w:type="spellStart"/>
    <w:r w:rsidRPr="009A6D81">
      <w:rPr>
        <w:rFonts w:ascii="Calibri" w:hAnsi="Calibri" w:cs="Calibri"/>
        <w:bCs/>
      </w:rPr>
      <w:t>č.j</w:t>
    </w:r>
    <w:proofErr w:type="spellEnd"/>
    <w:r w:rsidRPr="009A6D81">
      <w:rPr>
        <w:rFonts w:ascii="Calibri" w:hAnsi="Calibri" w:cs="Calibri"/>
        <w:bCs/>
      </w:rPr>
      <w:t xml:space="preserve">. </w:t>
    </w:r>
    <w:sdt>
      <w:sdtPr>
        <w:rPr>
          <w:rFonts w:ascii="Calibri" w:hAnsi="Calibri" w:cs="Calibri"/>
          <w:bCs/>
        </w:rPr>
        <w:id w:val="422995688"/>
        <w:placeholder>
          <w:docPart w:val="2D12C96ED5C34DEBB7D998A3C268C86F"/>
        </w:placeholder>
        <w:text/>
      </w:sdtPr>
      <w:sdtContent>
        <w:r w:rsidR="002F19C3" w:rsidRPr="002F19C3">
          <w:rPr>
            <w:rFonts w:ascii="Calibri" w:hAnsi="Calibri" w:cs="Calibri"/>
            <w:bCs/>
          </w:rPr>
          <w:t>USKVBL/10285/2022/REG-</w:t>
        </w:r>
        <w:proofErr w:type="spellStart"/>
        <w:r w:rsidR="002F19C3" w:rsidRPr="002F19C3">
          <w:rPr>
            <w:rFonts w:ascii="Calibri" w:hAnsi="Calibri" w:cs="Calibri"/>
            <w:bCs/>
          </w:rPr>
          <w:t>Gro</w:t>
        </w:r>
        <w:proofErr w:type="spellEnd"/>
      </w:sdtContent>
    </w:sdt>
    <w:r w:rsidRPr="009A6D81">
      <w:rPr>
        <w:rFonts w:ascii="Calibri" w:hAnsi="Calibri" w:cs="Calibri"/>
        <w:bCs/>
      </w:rPr>
      <w:t xml:space="preserve"> </w:t>
    </w:r>
    <w:proofErr w:type="spellStart"/>
    <w:r w:rsidRPr="009A6D81">
      <w:rPr>
        <w:rFonts w:ascii="Calibri" w:hAnsi="Calibri" w:cs="Calibri"/>
        <w:bCs/>
      </w:rPr>
      <w:t>ze</w:t>
    </w:r>
    <w:proofErr w:type="spellEnd"/>
    <w:r w:rsidRPr="009A6D81">
      <w:rPr>
        <w:rFonts w:ascii="Calibri" w:hAnsi="Calibri" w:cs="Calibri"/>
        <w:bCs/>
      </w:rPr>
      <w:t xml:space="preserve"> </w:t>
    </w:r>
    <w:proofErr w:type="spellStart"/>
    <w:r w:rsidRPr="009A6D81">
      <w:rPr>
        <w:rFonts w:ascii="Calibri" w:hAnsi="Calibri" w:cs="Calibri"/>
        <w:bCs/>
      </w:rPr>
      <w:t>dne</w:t>
    </w:r>
    <w:proofErr w:type="spellEnd"/>
    <w:r w:rsidRPr="009A6D81">
      <w:rPr>
        <w:rFonts w:ascii="Calibri" w:hAnsi="Calibri" w:cs="Calibri"/>
        <w:bCs/>
      </w:rPr>
      <w:t xml:space="preserve"> </w:t>
    </w:r>
    <w:sdt>
      <w:sdtPr>
        <w:rPr>
          <w:rFonts w:ascii="Calibri" w:hAnsi="Calibri" w:cs="Calibri"/>
          <w:bCs/>
        </w:rPr>
        <w:id w:val="883596329"/>
        <w:placeholder>
          <w:docPart w:val="00E5933CFE054234995FE8CC73C6D42E"/>
        </w:placeholder>
        <w:date w:fullDate="2022-08-12T00:00:00Z">
          <w:dateFormat w:val="d.M.yyyy"/>
          <w:lid w:val="cs-CZ"/>
          <w:storeMappedDataAs w:val="dateTime"/>
          <w:calendar w:val="gregorian"/>
        </w:date>
      </w:sdtPr>
      <w:sdtEndPr/>
      <w:sdtContent>
        <w:r w:rsidR="002F19C3">
          <w:rPr>
            <w:rFonts w:ascii="Calibri" w:hAnsi="Calibri" w:cs="Calibri"/>
            <w:bCs/>
            <w:lang w:val="cs-CZ"/>
          </w:rPr>
          <w:t>12.8.2022</w:t>
        </w:r>
      </w:sdtContent>
    </w:sdt>
    <w:r w:rsidRPr="009A6D81">
      <w:rPr>
        <w:rFonts w:ascii="Calibri" w:hAnsi="Calibri" w:cs="Calibri"/>
        <w:bCs/>
      </w:rPr>
      <w:t xml:space="preserve"> o </w:t>
    </w:r>
    <w:sdt>
      <w:sdtPr>
        <w:rPr>
          <w:rFonts w:ascii="Calibri" w:hAnsi="Calibri" w:cs="Calibri"/>
        </w:rPr>
        <w:id w:val="1062983426"/>
        <w:placeholder>
          <w:docPart w:val="D1713379544740E7A4F161AFB970F954"/>
        </w:placeholder>
        <w:dropDownList>
          <w:listItem w:value="Zvolte položku."/>
          <w:listItem w:displayText="schválení veterinárního přípravku" w:value="schválení veterinárního přípravku"/>
          <w:listItem w:displayText="prodloužení platnosti rozhodnutí o schválení veterinárního přípravku" w:value="prodloužení platnosti rozhodnutí o schválení veterinárního přípravku"/>
          <w:listItem w:displayText="změně rozhodnutí o schválení veterinárního přípravku" w:value="změně rozhodnutí o schválení veterinárního přípravku"/>
        </w:dropDownList>
      </w:sdtPr>
      <w:sdtEndPr>
        <w:rPr>
          <w:rFonts w:eastAsia="Times New Roman"/>
        </w:rPr>
      </w:sdtEndPr>
      <w:sdtContent>
        <w:r w:rsidR="002F19C3">
          <w:rPr>
            <w:rFonts w:ascii="Calibri" w:hAnsi="Calibri" w:cs="Calibri"/>
          </w:rPr>
          <w:t>schválení veterinárního přípravku</w:t>
        </w:r>
      </w:sdtContent>
    </w:sdt>
    <w:r w:rsidRPr="009A6D81">
      <w:rPr>
        <w:rFonts w:ascii="Calibri" w:hAnsi="Calibri" w:cs="Calibri"/>
        <w:bCs/>
      </w:rPr>
      <w:t xml:space="preserve"> </w:t>
    </w:r>
    <w:sdt>
      <w:sdtPr>
        <w:rPr>
          <w:rFonts w:ascii="Calibri" w:hAnsi="Calibri" w:cs="Calibri"/>
        </w:rPr>
        <w:id w:val="-773553566"/>
        <w:placeholder>
          <w:docPart w:val="986700E89EB548458AC19B9377955C0B"/>
        </w:placeholder>
        <w:text/>
      </w:sdtPr>
      <w:sdtContent>
        <w:proofErr w:type="spellStart"/>
        <w:r w:rsidR="002F19C3" w:rsidRPr="002F19C3">
          <w:rPr>
            <w:rFonts w:ascii="Calibri" w:hAnsi="Calibri" w:cs="Calibri"/>
          </w:rPr>
          <w:t>EquiChek</w:t>
        </w:r>
        <w:proofErr w:type="spellEnd"/>
        <w:r w:rsidR="002F19C3" w:rsidRPr="002F19C3">
          <w:rPr>
            <w:rFonts w:ascii="Calibri" w:hAnsi="Calibri" w:cs="Calibri"/>
          </w:rPr>
          <w:t xml:space="preserve"> – SAA test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0MLcwMDA0sTS1sDBQ0lEKTi0uzszPAykwqgUAXESlnCwAAAA="/>
  </w:docVars>
  <w:rsids>
    <w:rsidRoot w:val="00B63879"/>
    <w:rsid w:val="00000832"/>
    <w:rsid w:val="00027E29"/>
    <w:rsid w:val="0003531C"/>
    <w:rsid w:val="000A2A2C"/>
    <w:rsid w:val="000A421E"/>
    <w:rsid w:val="000A6902"/>
    <w:rsid w:val="000B6012"/>
    <w:rsid w:val="000C5CE0"/>
    <w:rsid w:val="000E6830"/>
    <w:rsid w:val="00170927"/>
    <w:rsid w:val="00180453"/>
    <w:rsid w:val="001F0EBF"/>
    <w:rsid w:val="001F7277"/>
    <w:rsid w:val="00216799"/>
    <w:rsid w:val="00221523"/>
    <w:rsid w:val="00232422"/>
    <w:rsid w:val="00291EE5"/>
    <w:rsid w:val="002D193E"/>
    <w:rsid w:val="002F19C3"/>
    <w:rsid w:val="00325F39"/>
    <w:rsid w:val="00360990"/>
    <w:rsid w:val="0039649C"/>
    <w:rsid w:val="003A6A16"/>
    <w:rsid w:val="004122F6"/>
    <w:rsid w:val="00415616"/>
    <w:rsid w:val="00463D00"/>
    <w:rsid w:val="00497769"/>
    <w:rsid w:val="004B629E"/>
    <w:rsid w:val="004E36D7"/>
    <w:rsid w:val="0054746E"/>
    <w:rsid w:val="00552D51"/>
    <w:rsid w:val="00554CEF"/>
    <w:rsid w:val="005B3528"/>
    <w:rsid w:val="005C2428"/>
    <w:rsid w:val="005F545E"/>
    <w:rsid w:val="00604585"/>
    <w:rsid w:val="00661E8F"/>
    <w:rsid w:val="00685DFE"/>
    <w:rsid w:val="006912C0"/>
    <w:rsid w:val="006A6105"/>
    <w:rsid w:val="006F358D"/>
    <w:rsid w:val="00751864"/>
    <w:rsid w:val="00753C1D"/>
    <w:rsid w:val="00755D2F"/>
    <w:rsid w:val="007A6545"/>
    <w:rsid w:val="007C0DFD"/>
    <w:rsid w:val="007F543F"/>
    <w:rsid w:val="00812CAC"/>
    <w:rsid w:val="00881D57"/>
    <w:rsid w:val="009334BF"/>
    <w:rsid w:val="009450E6"/>
    <w:rsid w:val="009559CD"/>
    <w:rsid w:val="009A0F05"/>
    <w:rsid w:val="009A6D81"/>
    <w:rsid w:val="009B524A"/>
    <w:rsid w:val="009F6F02"/>
    <w:rsid w:val="00A102DF"/>
    <w:rsid w:val="00A358D1"/>
    <w:rsid w:val="00B63879"/>
    <w:rsid w:val="00B70866"/>
    <w:rsid w:val="00BA00A5"/>
    <w:rsid w:val="00BF1486"/>
    <w:rsid w:val="00C25092"/>
    <w:rsid w:val="00C42C2A"/>
    <w:rsid w:val="00C532B9"/>
    <w:rsid w:val="00C85F0B"/>
    <w:rsid w:val="00CF466B"/>
    <w:rsid w:val="00D21BAF"/>
    <w:rsid w:val="00D276F6"/>
    <w:rsid w:val="00D426B3"/>
    <w:rsid w:val="00D72A01"/>
    <w:rsid w:val="00D84052"/>
    <w:rsid w:val="00DA3FAF"/>
    <w:rsid w:val="00DD7AEB"/>
    <w:rsid w:val="00E031D6"/>
    <w:rsid w:val="00E41C3C"/>
    <w:rsid w:val="00E47D48"/>
    <w:rsid w:val="00E66195"/>
    <w:rsid w:val="00E91456"/>
    <w:rsid w:val="00EB72D0"/>
    <w:rsid w:val="00EE793F"/>
    <w:rsid w:val="00FD4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58D544"/>
  <w15:chartTrackingRefBased/>
  <w15:docId w15:val="{350489C0-FB19-465E-A558-CFC402003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554CE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F35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F358D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812C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12CA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12CA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12CA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12CAC"/>
    <w:rPr>
      <w:b/>
      <w:bCs/>
      <w:sz w:val="20"/>
      <w:szCs w:val="20"/>
    </w:rPr>
  </w:style>
  <w:style w:type="table" w:styleId="Mkatabulky">
    <w:name w:val="Table Grid"/>
    <w:basedOn w:val="Normlntabulka"/>
    <w:uiPriority w:val="39"/>
    <w:rsid w:val="000C5C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Standardnpsmoodstavce"/>
    <w:rsid w:val="000C5CE0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ln"/>
    <w:rsid w:val="000C5C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styleId="Zhlav">
    <w:name w:val="header"/>
    <w:basedOn w:val="Normln"/>
    <w:link w:val="ZhlavChar"/>
    <w:uiPriority w:val="99"/>
    <w:unhideWhenUsed/>
    <w:rsid w:val="009A6D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A6D81"/>
  </w:style>
  <w:style w:type="paragraph" w:styleId="Zpat">
    <w:name w:val="footer"/>
    <w:basedOn w:val="Normln"/>
    <w:link w:val="ZpatChar"/>
    <w:uiPriority w:val="99"/>
    <w:unhideWhenUsed/>
    <w:rsid w:val="009A6D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A6D81"/>
  </w:style>
  <w:style w:type="character" w:styleId="Zstupntext">
    <w:name w:val="Placeholder Text"/>
    <w:rsid w:val="009A6D8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5.png"/><Relationship Id="rId18" Type="http://schemas.openxmlformats.org/officeDocument/2006/relationships/image" Target="media/image10.sv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microsoft.com/office/2007/relationships/hdphoto" Target="media/hdphoto2.wdp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D12C96ED5C34DEBB7D998A3C268C86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5EF8AC9-3790-45CE-9D6B-F23033F2575E}"/>
      </w:docPartPr>
      <w:docPartBody>
        <w:p w:rsidR="00B85B68" w:rsidRDefault="0091029B" w:rsidP="0091029B">
          <w:pPr>
            <w:pStyle w:val="2D12C96ED5C34DEBB7D998A3C268C86F"/>
          </w:pPr>
          <w:r w:rsidRPr="00AD42B7">
            <w:rPr>
              <w:rStyle w:val="Zstupntext"/>
            </w:rPr>
            <w:t>Klikněte sem a zadejte text.</w:t>
          </w:r>
        </w:p>
      </w:docPartBody>
    </w:docPart>
    <w:docPart>
      <w:docPartPr>
        <w:name w:val="00E5933CFE054234995FE8CC73C6D4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A38EC4B-FDE3-4CEF-89CD-649CC3281C6E}"/>
      </w:docPartPr>
      <w:docPartBody>
        <w:p w:rsidR="00B85B68" w:rsidRDefault="0091029B" w:rsidP="0091029B">
          <w:pPr>
            <w:pStyle w:val="00E5933CFE054234995FE8CC73C6D42E"/>
          </w:pPr>
          <w:r w:rsidRPr="00AD42B7">
            <w:rPr>
              <w:rStyle w:val="Zstupntext"/>
            </w:rPr>
            <w:t>Klikněte sem a zadejte datum.</w:t>
          </w:r>
        </w:p>
      </w:docPartBody>
    </w:docPart>
    <w:docPart>
      <w:docPartPr>
        <w:name w:val="D1713379544740E7A4F161AFB970F95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9EE7EE6-A3B9-4538-9CA1-84B937FA7926}"/>
      </w:docPartPr>
      <w:docPartBody>
        <w:p w:rsidR="00B85B68" w:rsidRDefault="0091029B" w:rsidP="0091029B">
          <w:pPr>
            <w:pStyle w:val="D1713379544740E7A4F161AFB970F954"/>
          </w:pPr>
          <w:r w:rsidRPr="00AD42B7">
            <w:rPr>
              <w:rStyle w:val="Zstupntext"/>
            </w:rPr>
            <w:t>Zvolte položku.</w:t>
          </w:r>
        </w:p>
      </w:docPartBody>
    </w:docPart>
    <w:docPart>
      <w:docPartPr>
        <w:name w:val="986700E89EB548458AC19B9377955C0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2EF5A18-732F-456D-9484-3B088B2E1BB7}"/>
      </w:docPartPr>
      <w:docPartBody>
        <w:p w:rsidR="00B85B68" w:rsidRDefault="0091029B" w:rsidP="0091029B">
          <w:pPr>
            <w:pStyle w:val="986700E89EB548458AC19B9377955C0B"/>
          </w:pPr>
          <w:r>
            <w:rPr>
              <w:rStyle w:val="Zstupntext"/>
            </w:rPr>
            <w:t>Klik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1029B"/>
    <w:rsid w:val="002E68A0"/>
    <w:rsid w:val="0091029B"/>
    <w:rsid w:val="00B85B68"/>
    <w:rsid w:val="00C40359"/>
    <w:rsid w:val="00C64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rsid w:val="0091029B"/>
    <w:rPr>
      <w:color w:val="808080"/>
    </w:rPr>
  </w:style>
  <w:style w:type="paragraph" w:customStyle="1" w:styleId="A330438715CB4D048DEAFE27658DC46B">
    <w:name w:val="A330438715CB4D048DEAFE27658DC46B"/>
    <w:rsid w:val="0091029B"/>
  </w:style>
  <w:style w:type="paragraph" w:customStyle="1" w:styleId="4ADE97ECD8AF40CCBEBB84555A8881FC">
    <w:name w:val="4ADE97ECD8AF40CCBEBB84555A8881FC"/>
    <w:rsid w:val="0091029B"/>
  </w:style>
  <w:style w:type="paragraph" w:customStyle="1" w:styleId="49B4136A3E284AC5916687D538B0B8D2">
    <w:name w:val="49B4136A3E284AC5916687D538B0B8D2"/>
    <w:rsid w:val="0091029B"/>
  </w:style>
  <w:style w:type="paragraph" w:customStyle="1" w:styleId="4957171121E84EDA86A2ED2DDE2E31A3">
    <w:name w:val="4957171121E84EDA86A2ED2DDE2E31A3"/>
    <w:rsid w:val="0091029B"/>
  </w:style>
  <w:style w:type="paragraph" w:customStyle="1" w:styleId="2D12C96ED5C34DEBB7D998A3C268C86F">
    <w:name w:val="2D12C96ED5C34DEBB7D998A3C268C86F"/>
    <w:rsid w:val="0091029B"/>
  </w:style>
  <w:style w:type="paragraph" w:customStyle="1" w:styleId="00E5933CFE054234995FE8CC73C6D42E">
    <w:name w:val="00E5933CFE054234995FE8CC73C6D42E"/>
    <w:rsid w:val="0091029B"/>
  </w:style>
  <w:style w:type="paragraph" w:customStyle="1" w:styleId="D1713379544740E7A4F161AFB970F954">
    <w:name w:val="D1713379544740E7A4F161AFB970F954"/>
    <w:rsid w:val="0091029B"/>
  </w:style>
  <w:style w:type="paragraph" w:customStyle="1" w:styleId="986700E89EB548458AC19B9377955C0B">
    <w:name w:val="986700E89EB548458AC19B9377955C0B"/>
    <w:rsid w:val="0091029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2830DF-C550-4B04-9FC8-4156B6263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1</Words>
  <Characters>307</Characters>
  <Application>Microsoft Office Word</Application>
  <DocSecurity>0</DocSecurity>
  <Lines>2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Creaner</dc:creator>
  <cp:keywords/>
  <dc:description/>
  <cp:lastModifiedBy>Grodová Lenka</cp:lastModifiedBy>
  <cp:revision>14</cp:revision>
  <cp:lastPrinted>2020-06-02T13:19:00Z</cp:lastPrinted>
  <dcterms:created xsi:type="dcterms:W3CDTF">2022-07-07T14:52:00Z</dcterms:created>
  <dcterms:modified xsi:type="dcterms:W3CDTF">2022-08-12T09:17:00Z</dcterms:modified>
</cp:coreProperties>
</file>